
<file path=[Content_Types].xml><?xml version="1.0" encoding="utf-8"?>
<Types xmlns="http://schemas.openxmlformats.org/package/2006/content-types">
  <Default Extension="emf" ContentType="image/x-emf"/>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776059" w14:textId="77777777" w:rsidR="000526B9" w:rsidRDefault="00CE07C3">
      <w:pPr>
        <w:pStyle w:val="Title"/>
      </w:pPr>
      <w:r>
        <w:t>Growth Sector Briefing - Food and Drink</w:t>
      </w:r>
    </w:p>
    <w:p w14:paraId="02B80AEE" w14:textId="77777777" w:rsidR="000526B9" w:rsidRDefault="00CE07C3">
      <w:pPr>
        <w:pStyle w:val="Author"/>
      </w:pPr>
      <w:r>
        <w:t>Office of the Chief Economic Adviser</w:t>
      </w:r>
    </w:p>
    <w:p w14:paraId="698802B5" w14:textId="419E9B74" w:rsidR="000B3315" w:rsidRDefault="00F81F32" w:rsidP="000B3315">
      <w:pPr>
        <w:pStyle w:val="Date"/>
      </w:pPr>
      <w:bookmarkStart w:id="0" w:name="growth-sector-definition"/>
      <w:bookmarkEnd w:id="0"/>
      <w:r>
        <w:t>14</w:t>
      </w:r>
      <w:r w:rsidR="003D42D5">
        <w:t xml:space="preserve"> </w:t>
      </w:r>
      <w:r>
        <w:t>Ma</w:t>
      </w:r>
      <w:r w:rsidR="003D42D5">
        <w:t>r</w:t>
      </w:r>
      <w:r>
        <w:t>ch</w:t>
      </w:r>
      <w:r w:rsidR="00764902">
        <w:t xml:space="preserve"> </w:t>
      </w:r>
      <w:r w:rsidR="009D7522">
        <w:t>202</w:t>
      </w:r>
      <w:r>
        <w:t>4</w:t>
      </w:r>
    </w:p>
    <w:p w14:paraId="21DCC714" w14:textId="77777777" w:rsidR="000526B9" w:rsidRDefault="00CE07C3">
      <w:pPr>
        <w:pStyle w:val="Heading1"/>
      </w:pPr>
      <w:r>
        <w:t>Growth Sector Definition</w:t>
      </w:r>
    </w:p>
    <w:p w14:paraId="2DCE1545" w14:textId="52CA6C84" w:rsidR="008E33A2" w:rsidRDefault="00CE07C3" w:rsidP="008E33A2">
      <w:pPr>
        <w:pStyle w:val="FirstParagraph"/>
      </w:pPr>
      <w:r>
        <w:t xml:space="preserve">Scotland’s food and drink industry was identified in </w:t>
      </w:r>
      <w:r w:rsidR="006E20FD">
        <w:t xml:space="preserve">Scotland’s Economic Strategy (2015) </w:t>
      </w:r>
      <w:r>
        <w:t>as one of the growth sectors in which Scotland can build on existing comparative advantage and increase productivity and growth. The Scottish food and drink industry spans the activities of agriculture, fishing &amp; aquaculture, food manufacturing and drink manufacturing. The food and drink manufacturing sector is important to Scotland’s manufacturing workforce and accounts for a significant proportion of manufacturing exports. The production of Scotch whisky and other spirit drinks is of particular importance to Scotland. The agriculture industry provides input to the Scottish food and drink industry and, together with the fishing sector, is a major supplier of raw materials to the UK industry.</w:t>
      </w:r>
    </w:p>
    <w:p w14:paraId="5612CB16" w14:textId="2F319780" w:rsidR="000526B9" w:rsidRDefault="00CE07C3" w:rsidP="008E33A2">
      <w:pPr>
        <w:pStyle w:val="FirstParagraph"/>
      </w:pPr>
      <w:r>
        <w:t>The Food &amp; Drink growth sector is defined by the</w:t>
      </w:r>
      <w:r w:rsidR="00C87B99">
        <w:t xml:space="preserve"> Standard Industrial</w:t>
      </w:r>
      <w:r>
        <w:t xml:space="preserve"> Classification (SIC) 2007 codes:</w:t>
      </w:r>
    </w:p>
    <w:p w14:paraId="2A05EEB9" w14:textId="77777777" w:rsidR="000526B9" w:rsidRDefault="00CE07C3">
      <w:pPr>
        <w:pStyle w:val="BodyText"/>
      </w:pPr>
      <w:r>
        <w:t>01 – Crop and Animal Production, Hunting and Related Service Activities</w:t>
      </w:r>
    </w:p>
    <w:p w14:paraId="40A3FFFB" w14:textId="77777777" w:rsidR="000526B9" w:rsidRDefault="00CE07C3">
      <w:pPr>
        <w:pStyle w:val="BodyText"/>
      </w:pPr>
      <w:r>
        <w:t>03 – Fishing and Aquaculture</w:t>
      </w:r>
    </w:p>
    <w:p w14:paraId="6EA012AD" w14:textId="77777777" w:rsidR="000526B9" w:rsidRDefault="00CE07C3">
      <w:pPr>
        <w:pStyle w:val="BodyText"/>
      </w:pPr>
      <w:r>
        <w:t>10 – Manufacture of Food Products</w:t>
      </w:r>
    </w:p>
    <w:p w14:paraId="0DF97687" w14:textId="77777777" w:rsidR="000526B9" w:rsidRDefault="00CE07C3">
      <w:pPr>
        <w:pStyle w:val="BodyText"/>
      </w:pPr>
      <w:r>
        <w:t>11 – Manufacture of Beverages</w:t>
      </w:r>
    </w:p>
    <w:p w14:paraId="3644E04D" w14:textId="77777777" w:rsidR="000526B9" w:rsidRDefault="00CE07C3">
      <w:pPr>
        <w:pStyle w:val="BodyText"/>
      </w:pPr>
      <w:r>
        <w:t>Please note that alternative Fishing and Aquaculture data ar</w:t>
      </w:r>
      <w:r w:rsidR="00C537D3">
        <w:t>e</w:t>
      </w:r>
      <w:r>
        <w:t xml:space="preserve"> available from Marine Scotland </w:t>
      </w:r>
      <w:hyperlink r:id="rId7">
        <w:r>
          <w:rPr>
            <w:rStyle w:val="Hyperlink"/>
          </w:rPr>
          <w:t>here</w:t>
        </w:r>
      </w:hyperlink>
      <w:r>
        <w:t xml:space="preserve">. Figures from that source are not directly </w:t>
      </w:r>
      <w:r w:rsidR="00C537D3">
        <w:t>comparable</w:t>
      </w:r>
      <w:r>
        <w:t xml:space="preserve"> with those in the Growth Sector Statistics Database due to methodological differences.</w:t>
      </w:r>
    </w:p>
    <w:p w14:paraId="0B5DB9DA" w14:textId="77777777" w:rsidR="000526B9" w:rsidRDefault="00CE07C3">
      <w:pPr>
        <w:pStyle w:val="Heading1"/>
      </w:pPr>
      <w:bookmarkStart w:id="1" w:name="key-statistics"/>
      <w:bookmarkEnd w:id="1"/>
      <w:r>
        <w:t>Key Statistics</w:t>
      </w:r>
    </w:p>
    <w:p w14:paraId="25AF8570" w14:textId="349EB417" w:rsidR="000B3315" w:rsidRDefault="000B3315" w:rsidP="000B3315">
      <w:pPr>
        <w:pStyle w:val="Heading2"/>
      </w:pPr>
      <w:bookmarkStart w:id="2" w:name="recent-trends-in-gdp-2020q1"/>
      <w:bookmarkEnd w:id="2"/>
      <w:r>
        <w:t>Recent trends in GDP (</w:t>
      </w:r>
      <w:r w:rsidR="00CA4CC5">
        <w:t xml:space="preserve">2023 </w:t>
      </w:r>
      <w:proofErr w:type="spellStart"/>
      <w:r w:rsidR="003D42D5">
        <w:t>Q</w:t>
      </w:r>
      <w:r w:rsidR="00F81F32">
        <w:t>4</w:t>
      </w:r>
      <w:proofErr w:type="spellEnd"/>
      <w:r>
        <w:t>)</w:t>
      </w:r>
    </w:p>
    <w:p w14:paraId="599ED7BA" w14:textId="1B617818" w:rsidR="000B3315" w:rsidRDefault="000B3315" w:rsidP="000B3315">
      <w:pPr>
        <w:pStyle w:val="FirstParagraph"/>
      </w:pPr>
      <w:r>
        <w:rPr>
          <w:i/>
        </w:rPr>
        <w:t>Updated</w:t>
      </w:r>
      <w:r w:rsidR="00C9082D">
        <w:rPr>
          <w:i/>
        </w:rPr>
        <w:t xml:space="preserve"> </w:t>
      </w:r>
      <w:r w:rsidR="00F81F32">
        <w:rPr>
          <w:i/>
        </w:rPr>
        <w:t>March 2024</w:t>
      </w:r>
      <w:r>
        <w:rPr>
          <w:i/>
        </w:rPr>
        <w:t xml:space="preserve">, next update </w:t>
      </w:r>
      <w:r w:rsidR="00F81F32">
        <w:rPr>
          <w:i/>
        </w:rPr>
        <w:t>June</w:t>
      </w:r>
      <w:r w:rsidR="003D42D5">
        <w:rPr>
          <w:i/>
        </w:rPr>
        <w:t xml:space="preserve"> 2024</w:t>
      </w:r>
    </w:p>
    <w:p w14:paraId="3DC6E3B2" w14:textId="10E825BC" w:rsidR="000526B9" w:rsidRDefault="00CE07C3">
      <w:pPr>
        <w:pStyle w:val="BodyText"/>
      </w:pPr>
      <w:r>
        <w:t>The latest GDP data</w:t>
      </w:r>
      <w:r>
        <w:rPr>
          <w:rStyle w:val="FootnoteReference"/>
        </w:rPr>
        <w:footnoteReference w:id="1"/>
      </w:r>
      <w:r>
        <w:t xml:space="preserve"> show that output in the Food and Drink growth sector </w:t>
      </w:r>
      <w:r w:rsidR="00F81F32">
        <w:t>de</w:t>
      </w:r>
      <w:r w:rsidR="003D42D5">
        <w:t xml:space="preserve">creased </w:t>
      </w:r>
      <w:r>
        <w:t xml:space="preserve">by </w:t>
      </w:r>
      <w:r w:rsidR="00F81F32">
        <w:t>4</w:t>
      </w:r>
      <w:r w:rsidR="003D42D5">
        <w:t>.</w:t>
      </w:r>
      <w:r w:rsidR="00F81F32">
        <w:t>0</w:t>
      </w:r>
      <w:r w:rsidR="003F42AE">
        <w:t xml:space="preserve">% </w:t>
      </w:r>
      <w:r>
        <w:t xml:space="preserve">in the most recent quarter, </w:t>
      </w:r>
      <w:r w:rsidR="00F81F32">
        <w:t>with</w:t>
      </w:r>
      <w:r>
        <w:t xml:space="preserve"> output across the economy as a whole </w:t>
      </w:r>
      <w:r w:rsidR="00F81F32">
        <w:t>de</w:t>
      </w:r>
      <w:r w:rsidR="003D42D5">
        <w:t>creas</w:t>
      </w:r>
      <w:r w:rsidR="00F81F32">
        <w:t>ing</w:t>
      </w:r>
      <w:r w:rsidR="003D42D5">
        <w:t xml:space="preserve"> </w:t>
      </w:r>
      <w:r w:rsidR="006015A1">
        <w:t>by 0.</w:t>
      </w:r>
      <w:r w:rsidR="00F81F32">
        <w:t>6</w:t>
      </w:r>
      <w:r w:rsidR="006015A1">
        <w:t xml:space="preserve">%. </w:t>
      </w:r>
      <w:r w:rsidR="0035400B">
        <w:t>Compared with the same quarter in the previous year</w:t>
      </w:r>
      <w:r>
        <w:t xml:space="preserve">, output in </w:t>
      </w:r>
      <w:r>
        <w:lastRenderedPageBreak/>
        <w:t xml:space="preserve">this sector </w:t>
      </w:r>
      <w:r w:rsidR="00CC4F57">
        <w:t xml:space="preserve">decreased </w:t>
      </w:r>
      <w:r>
        <w:t xml:space="preserve">by </w:t>
      </w:r>
      <w:r w:rsidR="00F81F32">
        <w:t>7</w:t>
      </w:r>
      <w:r w:rsidR="003D42D5">
        <w:t>.</w:t>
      </w:r>
      <w:r w:rsidR="00737FB6">
        <w:t>1</w:t>
      </w:r>
      <w:r w:rsidR="003F42AE">
        <w:t xml:space="preserve">%, </w:t>
      </w:r>
      <w:r w:rsidR="00F81F32">
        <w:t>with</w:t>
      </w:r>
      <w:r w:rsidR="00570FBB">
        <w:t xml:space="preserve"> </w:t>
      </w:r>
      <w:r>
        <w:t xml:space="preserve">output across the economy as a whole </w:t>
      </w:r>
      <w:r w:rsidR="00F81F32">
        <w:t>de</w:t>
      </w:r>
      <w:r w:rsidR="003D42D5">
        <w:t>creas</w:t>
      </w:r>
      <w:r w:rsidR="00F81F32">
        <w:t>ing</w:t>
      </w:r>
      <w:r w:rsidR="003D42D5">
        <w:t xml:space="preserve"> </w:t>
      </w:r>
      <w:r>
        <w:t xml:space="preserve">by </w:t>
      </w:r>
      <w:r w:rsidR="00A76F5A">
        <w:t>0.</w:t>
      </w:r>
      <w:r w:rsidR="00F81F32">
        <w:t>3</w:t>
      </w:r>
      <w:r w:rsidR="003F42AE">
        <w:t>%</w:t>
      </w:r>
      <w:r w:rsidR="00F3704F">
        <w:t>,</w:t>
      </w:r>
      <w:r w:rsidR="0035400B">
        <w:t xml:space="preserve"> comparing </w:t>
      </w:r>
      <w:proofErr w:type="spellStart"/>
      <w:r w:rsidR="003D42D5">
        <w:t>Q</w:t>
      </w:r>
      <w:r w:rsidR="00F81F32">
        <w:t>4</w:t>
      </w:r>
      <w:proofErr w:type="spellEnd"/>
      <w:r w:rsidR="003D42D5">
        <w:t xml:space="preserve"> </w:t>
      </w:r>
      <w:r w:rsidR="00CA4CC5">
        <w:t xml:space="preserve">2023 </w:t>
      </w:r>
      <w:r w:rsidR="0035400B">
        <w:t xml:space="preserve">to </w:t>
      </w:r>
      <w:proofErr w:type="spellStart"/>
      <w:r w:rsidR="003D42D5">
        <w:t>Q</w:t>
      </w:r>
      <w:r w:rsidR="00F81F32">
        <w:t>4</w:t>
      </w:r>
      <w:proofErr w:type="spellEnd"/>
      <w:r w:rsidR="003D42D5">
        <w:t xml:space="preserve"> </w:t>
      </w:r>
      <w:r w:rsidR="00CA4CC5">
        <w:t>2022</w:t>
      </w:r>
      <w:r w:rsidR="00A73E08">
        <w:t>.</w:t>
      </w:r>
    </w:p>
    <w:p w14:paraId="09363A04" w14:textId="5CFE16AE" w:rsidR="000526B9" w:rsidRDefault="00881507">
      <w:pPr>
        <w:pStyle w:val="BodyText"/>
      </w:pPr>
      <w:r>
        <w:rPr>
          <w:noProof/>
        </w:rPr>
        <w:drawing>
          <wp:inline distT="0" distB="0" distL="0" distR="0" wp14:anchorId="1AB8EFFF" wp14:editId="515DEAA0">
            <wp:extent cx="5943600" cy="3133725"/>
            <wp:effectExtent l="0" t="0" r="0" b="0"/>
            <wp:docPr id="1390583194" name="Chart 1">
              <a:extLst xmlns:a="http://schemas.openxmlformats.org/drawingml/2006/main">
                <a:ext uri="{FF2B5EF4-FFF2-40B4-BE49-F238E27FC236}">
                  <a16:creationId xmlns:a16="http://schemas.microsoft.com/office/drawing/2014/main" id="{00000000-0008-0000-02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05C5305" w14:textId="0EE59FBE" w:rsidR="000526B9" w:rsidRDefault="001227FC">
      <w:pPr>
        <w:pStyle w:val="Heading2"/>
      </w:pPr>
      <w:bookmarkStart w:id="3" w:name="employment-2018"/>
      <w:bookmarkEnd w:id="3"/>
      <w:r>
        <w:t>Employment (</w:t>
      </w:r>
      <w:r w:rsidR="004B7C43">
        <w:t>2022</w:t>
      </w:r>
      <w:r w:rsidR="00CE07C3">
        <w:t>)</w:t>
      </w:r>
    </w:p>
    <w:p w14:paraId="70E996B1" w14:textId="7C6F516A" w:rsidR="000526B9" w:rsidRDefault="00CE07C3">
      <w:pPr>
        <w:pStyle w:val="FirstParagraph"/>
      </w:pPr>
      <w:r>
        <w:rPr>
          <w:i/>
        </w:rPr>
        <w:t>Update</w:t>
      </w:r>
      <w:r w:rsidR="000D3D04">
        <w:rPr>
          <w:i/>
        </w:rPr>
        <w:t xml:space="preserve">d </w:t>
      </w:r>
      <w:r w:rsidR="004B7C43">
        <w:rPr>
          <w:i/>
        </w:rPr>
        <w:t>November 2023</w:t>
      </w:r>
      <w:r w:rsidR="00660CB0">
        <w:rPr>
          <w:i/>
        </w:rPr>
        <w:t>,</w:t>
      </w:r>
      <w:r w:rsidR="000D3D04">
        <w:rPr>
          <w:i/>
        </w:rPr>
        <w:t xml:space="preserve"> next update </w:t>
      </w:r>
      <w:r w:rsidR="006015A1">
        <w:rPr>
          <w:i/>
        </w:rPr>
        <w:t xml:space="preserve">November </w:t>
      </w:r>
      <w:r w:rsidR="004B7C43">
        <w:rPr>
          <w:i/>
        </w:rPr>
        <w:t>2024</w:t>
      </w:r>
    </w:p>
    <w:p w14:paraId="4C470720" w14:textId="547C91B6" w:rsidR="000526B9" w:rsidRDefault="00CE07C3">
      <w:pPr>
        <w:pStyle w:val="BodyText"/>
      </w:pPr>
      <w:r>
        <w:t xml:space="preserve">Employment in the Food and </w:t>
      </w:r>
      <w:r w:rsidR="001227FC">
        <w:t xml:space="preserve">Drink growth sector stood at </w:t>
      </w:r>
      <w:r w:rsidR="00CA6380">
        <w:t>125</w:t>
      </w:r>
      <w:r w:rsidR="001227FC">
        <w:t xml:space="preserve">,000 in </w:t>
      </w:r>
      <w:r w:rsidR="00CA6380">
        <w:t>2022</w:t>
      </w:r>
      <w:r>
        <w:t>, accounting for 4.</w:t>
      </w:r>
      <w:r w:rsidR="00CA6380">
        <w:t>8</w:t>
      </w:r>
      <w:r>
        <w:t xml:space="preserve">% </w:t>
      </w:r>
      <w:r w:rsidR="001227FC">
        <w:t xml:space="preserve">of employment in Scotland and </w:t>
      </w:r>
      <w:r w:rsidR="00CA6380">
        <w:t>14</w:t>
      </w:r>
      <w:r w:rsidR="00E24A09">
        <w:t>.1</w:t>
      </w:r>
      <w:r>
        <w:t xml:space="preserve">% of employment in Food and Drink across Great Britain. Employment in this sector </w:t>
      </w:r>
      <w:r w:rsidR="00CA6380">
        <w:t xml:space="preserve">decreased </w:t>
      </w:r>
      <w:r w:rsidR="001227FC">
        <w:t xml:space="preserve">by </w:t>
      </w:r>
      <w:r w:rsidR="00CA6380">
        <w:t>3.1</w:t>
      </w:r>
      <w:r w:rsidR="001227FC">
        <w:t>%</w:t>
      </w:r>
      <w:r>
        <w:t xml:space="preserve"> over the latest year in Scotland.</w:t>
      </w:r>
    </w:p>
    <w:p w14:paraId="5BE94465" w14:textId="49EEDD11" w:rsidR="000526B9" w:rsidRDefault="001227FC">
      <w:pPr>
        <w:pStyle w:val="Heading2"/>
      </w:pPr>
      <w:bookmarkStart w:id="4" w:name="employment-across-scotland-2018"/>
      <w:bookmarkEnd w:id="4"/>
      <w:r>
        <w:t>Employment across Scotland (</w:t>
      </w:r>
      <w:r w:rsidR="004B7C43">
        <w:t>2022</w:t>
      </w:r>
      <w:r w:rsidR="00CE07C3">
        <w:t>)</w:t>
      </w:r>
    </w:p>
    <w:p w14:paraId="1CABD26F" w14:textId="06FCFFFC" w:rsidR="001227FC" w:rsidRDefault="001227FC" w:rsidP="001227FC">
      <w:pPr>
        <w:pStyle w:val="FirstParagraph"/>
      </w:pPr>
      <w:r>
        <w:rPr>
          <w:i/>
        </w:rPr>
        <w:t xml:space="preserve">Updated </w:t>
      </w:r>
      <w:r w:rsidR="004B7C43">
        <w:rPr>
          <w:i/>
        </w:rPr>
        <w:t>November 2023</w:t>
      </w:r>
      <w:r>
        <w:rPr>
          <w:i/>
        </w:rPr>
        <w:t xml:space="preserve">, next update </w:t>
      </w:r>
      <w:r w:rsidR="006015A1">
        <w:rPr>
          <w:i/>
        </w:rPr>
        <w:t xml:space="preserve">November </w:t>
      </w:r>
      <w:r w:rsidR="004B7C43">
        <w:rPr>
          <w:i/>
        </w:rPr>
        <w:t>2024</w:t>
      </w:r>
    </w:p>
    <w:p w14:paraId="42F87BDC" w14:textId="79B27F9A" w:rsidR="000526B9" w:rsidRDefault="001227FC">
      <w:pPr>
        <w:pStyle w:val="BodyText"/>
      </w:pPr>
      <w:r>
        <w:t xml:space="preserve">In </w:t>
      </w:r>
      <w:r w:rsidR="00924BF6">
        <w:t>2022</w:t>
      </w:r>
      <w:r w:rsidR="00CE07C3">
        <w:t xml:space="preserve">, employment in the Food and Drink growth sector </w:t>
      </w:r>
      <w:r>
        <w:t>was highest in Aberdeenshire (</w:t>
      </w:r>
      <w:r w:rsidR="00924BF6">
        <w:t>16</w:t>
      </w:r>
      <w:r w:rsidR="00CE07C3">
        <w:t>,000) and Highland (</w:t>
      </w:r>
      <w:r w:rsidR="006015A1">
        <w:t>14</w:t>
      </w:r>
      <w:r>
        <w:t>,000), which comprised 1</w:t>
      </w:r>
      <w:r w:rsidR="00924BF6">
        <w:t>2.8</w:t>
      </w:r>
      <w:r w:rsidR="00CE07C3">
        <w:t xml:space="preserve">% and </w:t>
      </w:r>
      <w:r>
        <w:t>1</w:t>
      </w:r>
      <w:r w:rsidR="00924BF6">
        <w:t>1.2</w:t>
      </w:r>
      <w:r w:rsidR="00CE07C3">
        <w:t>% of employment in this sector respectively.</w:t>
      </w:r>
    </w:p>
    <w:p w14:paraId="51B48901" w14:textId="4EFE0F5F" w:rsidR="000526B9" w:rsidRDefault="00CE07C3">
      <w:pPr>
        <w:pStyle w:val="Heading2"/>
      </w:pPr>
      <w:bookmarkStart w:id="5" w:name="exports2-2018"/>
      <w:bookmarkEnd w:id="5"/>
      <w:r>
        <w:t>Exports</w:t>
      </w:r>
      <w:r>
        <w:rPr>
          <w:rStyle w:val="FootnoteReference"/>
        </w:rPr>
        <w:footnoteReference w:id="2"/>
      </w:r>
      <w:r>
        <w:t xml:space="preserve"> (20</w:t>
      </w:r>
      <w:r w:rsidR="00621FCE">
        <w:t>21</w:t>
      </w:r>
      <w:r>
        <w:t>)</w:t>
      </w:r>
    </w:p>
    <w:p w14:paraId="15F8BC4A" w14:textId="0792A7C5" w:rsidR="000526B9" w:rsidRDefault="00CE07C3">
      <w:pPr>
        <w:pStyle w:val="BodyText"/>
      </w:pPr>
      <w:r>
        <w:rPr>
          <w:i/>
        </w:rPr>
        <w:t xml:space="preserve">Updated </w:t>
      </w:r>
      <w:r w:rsidR="00621FCE">
        <w:rPr>
          <w:i/>
        </w:rPr>
        <w:t>March</w:t>
      </w:r>
      <w:r w:rsidR="00D71A39">
        <w:rPr>
          <w:i/>
        </w:rPr>
        <w:t xml:space="preserve"> 202</w:t>
      </w:r>
      <w:r w:rsidR="00621FCE">
        <w:rPr>
          <w:i/>
        </w:rPr>
        <w:t>4</w:t>
      </w:r>
      <w:r w:rsidR="0084295D">
        <w:rPr>
          <w:i/>
        </w:rPr>
        <w:t>, next update tbc</w:t>
      </w:r>
    </w:p>
    <w:p w14:paraId="383B814B" w14:textId="24AAF0EF" w:rsidR="00D71A39" w:rsidRDefault="00D71A39" w:rsidP="00D71A39">
      <w:r>
        <w:t>Total exports from the Food and Drink growth sector stood at £11.</w:t>
      </w:r>
      <w:r w:rsidR="00D54387">
        <w:t>2</w:t>
      </w:r>
      <w:r>
        <w:t xml:space="preserve"> billion in 20</w:t>
      </w:r>
      <w:r w:rsidR="00621FCE">
        <w:t>21</w:t>
      </w:r>
      <w:r>
        <w:t>, accounting for 1</w:t>
      </w:r>
      <w:r w:rsidR="00D54387">
        <w:t>4</w:t>
      </w:r>
      <w:r>
        <w:t>.</w:t>
      </w:r>
      <w:r w:rsidR="00D54387">
        <w:t>0</w:t>
      </w:r>
      <w:r>
        <w:t xml:space="preserve">% of Scotland’s total exports. Exports from this sector increased by </w:t>
      </w:r>
      <w:r w:rsidR="00D54387">
        <w:t>8</w:t>
      </w:r>
      <w:r>
        <w:t>.</w:t>
      </w:r>
      <w:r w:rsidR="00D54387">
        <w:t>5</w:t>
      </w:r>
      <w:r>
        <w:t>% over the year.</w:t>
      </w:r>
    </w:p>
    <w:p w14:paraId="43A758D7" w14:textId="68F6E784" w:rsidR="00D71A39" w:rsidRDefault="00D71A39" w:rsidP="00D71A39">
      <w:pPr>
        <w:pStyle w:val="BodyText"/>
      </w:pPr>
      <w:r>
        <w:lastRenderedPageBreak/>
        <w:t>Exports to the rest of the UK stood at £4.</w:t>
      </w:r>
      <w:r w:rsidR="00F20FA5">
        <w:t>3</w:t>
      </w:r>
      <w:r>
        <w:t xml:space="preserve"> billion in 20</w:t>
      </w:r>
      <w:r w:rsidR="00D54387">
        <w:t>21</w:t>
      </w:r>
      <w:r>
        <w:t xml:space="preserve"> and accounted for 3</w:t>
      </w:r>
      <w:r w:rsidR="00F20FA5">
        <w:t>8</w:t>
      </w:r>
      <w:r>
        <w:t>.</w:t>
      </w:r>
      <w:r w:rsidR="00F20FA5">
        <w:t>9</w:t>
      </w:r>
      <w:r>
        <w:t>% of total Food and Drink exports. International exports to the EU stood at £2.</w:t>
      </w:r>
      <w:r w:rsidR="00F20FA5">
        <w:t>6</w:t>
      </w:r>
      <w:r>
        <w:t xml:space="preserve"> billion (23.</w:t>
      </w:r>
      <w:r w:rsidR="00F20FA5">
        <w:t>4</w:t>
      </w:r>
      <w:r>
        <w:t>%) and international exports to non-EU countries stood at £4.</w:t>
      </w:r>
      <w:r w:rsidR="00F20FA5">
        <w:t>2</w:t>
      </w:r>
      <w:r>
        <w:t xml:space="preserve"> billion (3</w:t>
      </w:r>
      <w:r w:rsidR="00F20FA5">
        <w:t>7</w:t>
      </w:r>
      <w:r>
        <w:t>.7%).</w:t>
      </w:r>
    </w:p>
    <w:p w14:paraId="6A6E3325" w14:textId="501B3BD3" w:rsidR="000526B9" w:rsidRDefault="00CE07C3">
      <w:pPr>
        <w:pStyle w:val="Heading2"/>
      </w:pPr>
      <w:bookmarkStart w:id="6" w:name="turnovergross-value-added-2018"/>
      <w:bookmarkStart w:id="7" w:name="enterprises-20193"/>
      <w:bookmarkEnd w:id="6"/>
      <w:bookmarkEnd w:id="7"/>
      <w:r>
        <w:t>Enterprises (</w:t>
      </w:r>
      <w:r w:rsidR="009D7522">
        <w:t>202</w:t>
      </w:r>
      <w:r w:rsidR="008B703D">
        <w:t>3</w:t>
      </w:r>
      <w:r>
        <w:t>)</w:t>
      </w:r>
      <w:r>
        <w:rPr>
          <w:rStyle w:val="FootnoteReference"/>
        </w:rPr>
        <w:footnoteReference w:id="3"/>
      </w:r>
    </w:p>
    <w:p w14:paraId="20ACFE57" w14:textId="644F666F" w:rsidR="000526B9" w:rsidRDefault="00CE07C3">
      <w:pPr>
        <w:pStyle w:val="BodyText"/>
      </w:pPr>
      <w:r>
        <w:rPr>
          <w:i/>
        </w:rPr>
        <w:t xml:space="preserve">Updated </w:t>
      </w:r>
      <w:r w:rsidR="008B703D">
        <w:rPr>
          <w:i/>
        </w:rPr>
        <w:t>December</w:t>
      </w:r>
      <w:r w:rsidR="009D7522">
        <w:rPr>
          <w:i/>
        </w:rPr>
        <w:t xml:space="preserve"> 2023</w:t>
      </w:r>
      <w:r w:rsidR="002D4F33">
        <w:rPr>
          <w:i/>
        </w:rPr>
        <w:t xml:space="preserve">, next update </w:t>
      </w:r>
      <w:r w:rsidR="009D7522">
        <w:rPr>
          <w:i/>
        </w:rPr>
        <w:t xml:space="preserve">December </w:t>
      </w:r>
      <w:r w:rsidR="00103133" w:rsidRPr="00420751">
        <w:rPr>
          <w:i/>
        </w:rPr>
        <w:t>202</w:t>
      </w:r>
      <w:r w:rsidR="008B703D">
        <w:rPr>
          <w:i/>
        </w:rPr>
        <w:t>4</w:t>
      </w:r>
    </w:p>
    <w:p w14:paraId="27A618AA" w14:textId="6763E2EC" w:rsidR="000526B9" w:rsidRDefault="00CE07C3">
      <w:pPr>
        <w:pStyle w:val="BodyText"/>
      </w:pPr>
      <w:r>
        <w:t xml:space="preserve">In </w:t>
      </w:r>
      <w:r w:rsidR="002240FD">
        <w:t xml:space="preserve">March </w:t>
      </w:r>
      <w:r w:rsidR="009D7522">
        <w:t>202</w:t>
      </w:r>
      <w:r w:rsidR="008B703D">
        <w:t>3</w:t>
      </w:r>
      <w:r>
        <w:t>, there were 17,</w:t>
      </w:r>
      <w:r w:rsidR="009D7522">
        <w:t>4</w:t>
      </w:r>
      <w:r w:rsidR="008B703D">
        <w:t>50</w:t>
      </w:r>
      <w:r w:rsidR="009D7522">
        <w:t xml:space="preserve"> </w:t>
      </w:r>
      <w:r>
        <w:t>registered enterprises operating in the Food and Drink growth sector</w:t>
      </w:r>
      <w:r w:rsidR="00F3704F">
        <w:t>,</w:t>
      </w:r>
      <w:r>
        <w:t xml:space="preserve"> representing </w:t>
      </w:r>
      <w:r w:rsidR="009D7522">
        <w:t>10.</w:t>
      </w:r>
      <w:r w:rsidR="008B703D">
        <w:t>1</w:t>
      </w:r>
      <w:r>
        <w:t xml:space="preserve">% of all registered business in Scotland. In </w:t>
      </w:r>
      <w:r w:rsidR="009D7522">
        <w:t>202</w:t>
      </w:r>
      <w:r w:rsidR="008B703D">
        <w:t>3</w:t>
      </w:r>
      <w:r>
        <w:t xml:space="preserve">, </w:t>
      </w:r>
      <w:r w:rsidRPr="00D107BB">
        <w:t>98.</w:t>
      </w:r>
      <w:r w:rsidR="008B703D">
        <w:t>7</w:t>
      </w:r>
      <w:r w:rsidRPr="00D107BB">
        <w:t>%</w:t>
      </w:r>
      <w:r>
        <w:t xml:space="preserve"> of Scottish Food and Drink registered enterprises were small (0-49 employees), accounting for </w:t>
      </w:r>
      <w:r w:rsidR="004939B3">
        <w:t>5</w:t>
      </w:r>
      <w:r w:rsidR="009D7522">
        <w:t>2.</w:t>
      </w:r>
      <w:r w:rsidR="007659E3">
        <w:t>0</w:t>
      </w:r>
      <w:r>
        <w:t>% of employment in this sector, whilst large enterprises (250+ employees) accounted for 0.4% of registered enterprises but 34.</w:t>
      </w:r>
      <w:r w:rsidR="007659E3">
        <w:t>2</w:t>
      </w:r>
      <w:r>
        <w:t>% of employment.</w:t>
      </w:r>
    </w:p>
    <w:p w14:paraId="2A0CE90E" w14:textId="3C9959CB" w:rsidR="000526B9" w:rsidRDefault="007659E3" w:rsidP="007659E3">
      <w:pPr>
        <w:pStyle w:val="BodyText"/>
        <w:jc w:val="center"/>
      </w:pPr>
      <w:r>
        <w:object w:dxaOrig="9514" w:dyaOrig="7312" w14:anchorId="245B67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0.5pt;height:327.5pt" o:ole="">
            <v:imagedata r:id="rId9" o:title=""/>
          </v:shape>
          <o:OLEObject Type="Embed" ProgID="Excel.Sheet.12" ShapeID="_x0000_i1025" DrawAspect="Content" ObjectID="_1771741434" r:id="rId10"/>
        </w:object>
      </w:r>
    </w:p>
    <w:p w14:paraId="4C5599DF" w14:textId="47A5ABDC" w:rsidR="000526B9" w:rsidRDefault="00CE07C3">
      <w:pPr>
        <w:pStyle w:val="BodyText"/>
      </w:pPr>
      <w:r>
        <w:t>The majority of enterprises in the Food and Drink sector were UK owned with their registered office address in Scotland (9</w:t>
      </w:r>
      <w:r w:rsidR="005C6B2A">
        <w:t>8.</w:t>
      </w:r>
      <w:r w:rsidR="007659E3">
        <w:t>8</w:t>
      </w:r>
      <w:r>
        <w:t xml:space="preserve">%), accounting for </w:t>
      </w:r>
      <w:r w:rsidR="009D7522">
        <w:t>7</w:t>
      </w:r>
      <w:r w:rsidR="007659E3">
        <w:t>6</w:t>
      </w:r>
      <w:r w:rsidR="009D7522">
        <w:t>.</w:t>
      </w:r>
      <w:r w:rsidR="007659E3">
        <w:t>1</w:t>
      </w:r>
      <w:r>
        <w:t xml:space="preserve">% of sector employment in </w:t>
      </w:r>
      <w:r w:rsidR="00247BE0">
        <w:t>202</w:t>
      </w:r>
      <w:r w:rsidR="008B703D">
        <w:t>3</w:t>
      </w:r>
      <w:r>
        <w:t>. 0.</w:t>
      </w:r>
      <w:r w:rsidR="007659E3">
        <w:t>8</w:t>
      </w:r>
      <w:r>
        <w:t xml:space="preserve">% of businesses were registered abroad, but they accounted for </w:t>
      </w:r>
      <w:r w:rsidR="005C6B2A">
        <w:t>1</w:t>
      </w:r>
      <w:r w:rsidR="007659E3">
        <w:t>6</w:t>
      </w:r>
      <w:r w:rsidR="005C6B2A">
        <w:t>.</w:t>
      </w:r>
      <w:r w:rsidR="007659E3">
        <w:t>5</w:t>
      </w:r>
      <w:r>
        <w:t>% of employment in this sector.</w:t>
      </w:r>
    </w:p>
    <w:p w14:paraId="0AFCED69" w14:textId="6F0DE878" w:rsidR="000526B9" w:rsidRDefault="001227FC">
      <w:pPr>
        <w:pStyle w:val="Heading2"/>
      </w:pPr>
      <w:bookmarkStart w:id="8" w:name="earnings-2018"/>
      <w:bookmarkEnd w:id="8"/>
      <w:r>
        <w:t>Earnings (</w:t>
      </w:r>
      <w:r w:rsidR="003D42D5">
        <w:t>2023</w:t>
      </w:r>
      <w:r w:rsidR="00CE07C3">
        <w:t>)</w:t>
      </w:r>
    </w:p>
    <w:p w14:paraId="242C901D" w14:textId="67BFBFFE" w:rsidR="000526B9" w:rsidRDefault="001227FC">
      <w:pPr>
        <w:pStyle w:val="FirstParagraph"/>
      </w:pPr>
      <w:r>
        <w:rPr>
          <w:i/>
        </w:rPr>
        <w:t xml:space="preserve">Updated </w:t>
      </w:r>
      <w:r w:rsidR="003D42D5">
        <w:rPr>
          <w:i/>
        </w:rPr>
        <w:t xml:space="preserve">December </w:t>
      </w:r>
      <w:r w:rsidR="009D7522">
        <w:rPr>
          <w:i/>
        </w:rPr>
        <w:t>2023</w:t>
      </w:r>
      <w:r w:rsidR="000D3D04">
        <w:rPr>
          <w:i/>
        </w:rPr>
        <w:t xml:space="preserve">, next update </w:t>
      </w:r>
      <w:r w:rsidR="003D42D5">
        <w:rPr>
          <w:i/>
        </w:rPr>
        <w:t xml:space="preserve">December </w:t>
      </w:r>
      <w:r w:rsidR="009D7522">
        <w:rPr>
          <w:i/>
        </w:rPr>
        <w:t>2024</w:t>
      </w:r>
    </w:p>
    <w:p w14:paraId="5CA18080" w14:textId="421B3923" w:rsidR="000526B9" w:rsidRDefault="00CE07C3">
      <w:pPr>
        <w:pStyle w:val="BodyText"/>
      </w:pPr>
      <w:r>
        <w:lastRenderedPageBreak/>
        <w:t>Median weekly full time earnings across the Scottish Food and Drink growt</w:t>
      </w:r>
      <w:r w:rsidR="000D3D04">
        <w:t xml:space="preserve">h sector stood </w:t>
      </w:r>
      <w:r w:rsidR="001227FC">
        <w:t>at £</w:t>
      </w:r>
      <w:r w:rsidR="003D42D5">
        <w:t>639.0</w:t>
      </w:r>
      <w:r w:rsidR="009D7522">
        <w:t xml:space="preserve"> </w:t>
      </w:r>
      <w:r w:rsidR="001227FC">
        <w:t xml:space="preserve">in </w:t>
      </w:r>
      <w:r w:rsidR="003D42D5">
        <w:t>2023</w:t>
      </w:r>
      <w:r>
        <w:t>, which was lower tha</w:t>
      </w:r>
      <w:r w:rsidR="001227FC">
        <w:t>n the Scottish average at £</w:t>
      </w:r>
      <w:r w:rsidR="003D42D5">
        <w:t>702.8</w:t>
      </w:r>
      <w:r w:rsidR="000D3D04">
        <w:t xml:space="preserve">. </w:t>
      </w:r>
    </w:p>
    <w:p w14:paraId="11EF56DA" w14:textId="5E59DF7A" w:rsidR="00EA3572" w:rsidRDefault="00EA3572" w:rsidP="00EA3572">
      <w:pPr>
        <w:pStyle w:val="Heading2"/>
      </w:pPr>
      <w:bookmarkStart w:id="9" w:name="research-and-development-2017"/>
      <w:bookmarkStart w:id="10" w:name="business-demography-2018"/>
      <w:bookmarkEnd w:id="9"/>
      <w:bookmarkEnd w:id="10"/>
      <w:r>
        <w:t>Business Demog</w:t>
      </w:r>
      <w:r w:rsidR="001227FC">
        <w:t>raphy (</w:t>
      </w:r>
      <w:r w:rsidR="00A37883">
        <w:t>202</w:t>
      </w:r>
      <w:r w:rsidR="00F20FA5">
        <w:t>2</w:t>
      </w:r>
      <w:r>
        <w:t>)</w:t>
      </w:r>
    </w:p>
    <w:p w14:paraId="25E39F5F" w14:textId="061E7707" w:rsidR="00EA3572" w:rsidRDefault="001227FC" w:rsidP="00EA3572">
      <w:pPr>
        <w:pStyle w:val="FirstParagraph"/>
        <w:rPr>
          <w:i/>
        </w:rPr>
      </w:pPr>
      <w:r>
        <w:rPr>
          <w:i/>
        </w:rPr>
        <w:t xml:space="preserve">Updated March </w:t>
      </w:r>
      <w:r w:rsidR="00A37883">
        <w:rPr>
          <w:i/>
        </w:rPr>
        <w:t>202</w:t>
      </w:r>
      <w:r w:rsidR="00F20FA5">
        <w:rPr>
          <w:i/>
        </w:rPr>
        <w:t>4</w:t>
      </w:r>
      <w:r>
        <w:rPr>
          <w:i/>
        </w:rPr>
        <w:t xml:space="preserve">, next update March </w:t>
      </w:r>
      <w:r w:rsidR="00A37883">
        <w:rPr>
          <w:i/>
        </w:rPr>
        <w:t>202</w:t>
      </w:r>
      <w:r w:rsidR="00F20FA5">
        <w:rPr>
          <w:i/>
        </w:rPr>
        <w:t>5</w:t>
      </w:r>
    </w:p>
    <w:p w14:paraId="2865BF81" w14:textId="09DC6B45" w:rsidR="000526B9" w:rsidRDefault="00CE07C3">
      <w:pPr>
        <w:pStyle w:val="BodyText"/>
      </w:pPr>
      <w:r>
        <w:t xml:space="preserve">The number of registered business births (VAT/PAYE registrations) in the Food and Drink growth sector in Scotland </w:t>
      </w:r>
      <w:r w:rsidR="00A364D2">
        <w:t>decreased</w:t>
      </w:r>
      <w:r w:rsidR="00A37883">
        <w:t xml:space="preserve"> </w:t>
      </w:r>
      <w:r>
        <w:t xml:space="preserve">by </w:t>
      </w:r>
      <w:r w:rsidR="00F20FA5">
        <w:t>22</w:t>
      </w:r>
      <w:r w:rsidR="00A37883">
        <w:t>.</w:t>
      </w:r>
      <w:r w:rsidR="00F20FA5">
        <w:t>2</w:t>
      </w:r>
      <w:r>
        <w:t xml:space="preserve">%, from </w:t>
      </w:r>
      <w:r w:rsidR="00A37883">
        <w:t>1</w:t>
      </w:r>
      <w:r w:rsidR="00F20FA5">
        <w:t>8</w:t>
      </w:r>
      <w:r w:rsidR="00A37883">
        <w:t xml:space="preserve">0 </w:t>
      </w:r>
      <w:r>
        <w:t xml:space="preserve">in </w:t>
      </w:r>
      <w:r w:rsidR="00A37883">
        <w:t>202</w:t>
      </w:r>
      <w:r w:rsidR="00F20FA5">
        <w:t>1</w:t>
      </w:r>
      <w:r w:rsidR="00A37883">
        <w:t xml:space="preserve"> </w:t>
      </w:r>
      <w:r>
        <w:t xml:space="preserve">to </w:t>
      </w:r>
      <w:r w:rsidR="00A37883">
        <w:t>1</w:t>
      </w:r>
      <w:r w:rsidR="00F20FA5">
        <w:t>4</w:t>
      </w:r>
      <w:r w:rsidR="00A37883">
        <w:t xml:space="preserve">0 </w:t>
      </w:r>
      <w:r>
        <w:t xml:space="preserve">in </w:t>
      </w:r>
      <w:r w:rsidR="00A37883">
        <w:t>202</w:t>
      </w:r>
      <w:r w:rsidR="00F20FA5">
        <w:t>2</w:t>
      </w:r>
      <w:r>
        <w:t xml:space="preserve">. The business birth rate, which is the number of births as a percentage of active businesses, was </w:t>
      </w:r>
      <w:r w:rsidR="00F20FA5">
        <w:t>10</w:t>
      </w:r>
      <w:r w:rsidR="00A37883">
        <w:t>.</w:t>
      </w:r>
      <w:r w:rsidR="00F20FA5">
        <w:t>2</w:t>
      </w:r>
      <w:r>
        <w:t xml:space="preserve">%. In comparison, business births </w:t>
      </w:r>
      <w:r w:rsidR="00F3704F">
        <w:t>in Food and Drink across the UK</w:t>
      </w:r>
      <w:r>
        <w:t xml:space="preserve"> </w:t>
      </w:r>
      <w:r w:rsidR="00F20FA5">
        <w:t>de</w:t>
      </w:r>
      <w:r w:rsidR="00EA3572">
        <w:t xml:space="preserve">creased </w:t>
      </w:r>
      <w:r>
        <w:t xml:space="preserve">by </w:t>
      </w:r>
      <w:r w:rsidR="00F20FA5">
        <w:t>4</w:t>
      </w:r>
      <w:r w:rsidR="00A37883">
        <w:t>.</w:t>
      </w:r>
      <w:r w:rsidR="00F20FA5">
        <w:t>7</w:t>
      </w:r>
      <w:r>
        <w:t xml:space="preserve">% between </w:t>
      </w:r>
      <w:r w:rsidR="00A37883">
        <w:t>202</w:t>
      </w:r>
      <w:r w:rsidR="00F20FA5">
        <w:t>1</w:t>
      </w:r>
      <w:r w:rsidR="00A37883">
        <w:t xml:space="preserve"> </w:t>
      </w:r>
      <w:r w:rsidR="001227FC">
        <w:t xml:space="preserve">and </w:t>
      </w:r>
      <w:r w:rsidR="00A37883">
        <w:t>202</w:t>
      </w:r>
      <w:r w:rsidR="00F20FA5">
        <w:t>2</w:t>
      </w:r>
      <w:r>
        <w:t xml:space="preserve">, with a birth rate of </w:t>
      </w:r>
      <w:r w:rsidR="00F20FA5">
        <w:t>12</w:t>
      </w:r>
      <w:r w:rsidR="00A37883">
        <w:t>.</w:t>
      </w:r>
      <w:r w:rsidR="00F20FA5">
        <w:t>8</w:t>
      </w:r>
      <w:r>
        <w:t>%.</w:t>
      </w:r>
    </w:p>
    <w:p w14:paraId="62706FFC" w14:textId="6DF04427" w:rsidR="000526B9" w:rsidRDefault="00CE07C3">
      <w:pPr>
        <w:pStyle w:val="BodyText"/>
      </w:pPr>
      <w:r>
        <w:t>The number of business deaths (VAT/PAYE de-registrations) in the Food and Dr</w:t>
      </w:r>
      <w:r w:rsidR="001227FC">
        <w:t xml:space="preserve">ink growth sector in Scotland </w:t>
      </w:r>
      <w:r w:rsidR="00A37883">
        <w:t xml:space="preserve">increased </w:t>
      </w:r>
      <w:r>
        <w:t xml:space="preserve">by </w:t>
      </w:r>
      <w:r w:rsidR="00A37883">
        <w:t>2</w:t>
      </w:r>
      <w:r w:rsidR="00F20FA5">
        <w:t>2</w:t>
      </w:r>
      <w:r w:rsidR="00A37883">
        <w:t>.</w:t>
      </w:r>
      <w:r w:rsidR="00F20FA5">
        <w:t>2</w:t>
      </w:r>
      <w:r>
        <w:t xml:space="preserve">%, from </w:t>
      </w:r>
      <w:r w:rsidR="00F20FA5">
        <w:t>9</w:t>
      </w:r>
      <w:r w:rsidR="00A37883">
        <w:t xml:space="preserve">0 </w:t>
      </w:r>
      <w:r>
        <w:t xml:space="preserve">in </w:t>
      </w:r>
      <w:r w:rsidR="00A37883">
        <w:t>202</w:t>
      </w:r>
      <w:r w:rsidR="00F20FA5">
        <w:t>1</w:t>
      </w:r>
      <w:r w:rsidR="00A37883">
        <w:t xml:space="preserve"> </w:t>
      </w:r>
      <w:r>
        <w:t xml:space="preserve">to </w:t>
      </w:r>
      <w:r w:rsidR="00F20FA5">
        <w:t>110</w:t>
      </w:r>
      <w:r w:rsidR="00A37883">
        <w:t xml:space="preserve"> </w:t>
      </w:r>
      <w:r>
        <w:t xml:space="preserve">in </w:t>
      </w:r>
      <w:r w:rsidR="00A37883">
        <w:t>202</w:t>
      </w:r>
      <w:r w:rsidR="00F20FA5">
        <w:t>2</w:t>
      </w:r>
      <w:r>
        <w:t xml:space="preserve">. The business death rate, which is the number of deaths as a percentage of active businesses, was </w:t>
      </w:r>
      <w:r w:rsidR="00F20FA5">
        <w:t>8</w:t>
      </w:r>
      <w:r w:rsidR="00A37883">
        <w:t>.</w:t>
      </w:r>
      <w:r w:rsidR="00F20FA5">
        <w:t>0</w:t>
      </w:r>
      <w:r>
        <w:t xml:space="preserve">%. In comparison, business deaths </w:t>
      </w:r>
      <w:r w:rsidR="00F3704F">
        <w:t>in Food and Drink across the UK</w:t>
      </w:r>
      <w:r w:rsidR="00D52622">
        <w:t xml:space="preserve"> </w:t>
      </w:r>
      <w:r w:rsidR="00A37883">
        <w:t xml:space="preserve">increased </w:t>
      </w:r>
      <w:r>
        <w:t xml:space="preserve">by </w:t>
      </w:r>
      <w:r w:rsidR="00F20FA5">
        <w:t>46</w:t>
      </w:r>
      <w:r w:rsidR="00A37883">
        <w:t>.</w:t>
      </w:r>
      <w:r w:rsidR="00F20FA5">
        <w:t>7</w:t>
      </w:r>
      <w:r>
        <w:t xml:space="preserve">% between </w:t>
      </w:r>
      <w:r w:rsidR="00A37883">
        <w:t>202</w:t>
      </w:r>
      <w:r w:rsidR="00F20FA5">
        <w:t>1</w:t>
      </w:r>
      <w:r w:rsidR="00A37883">
        <w:t xml:space="preserve"> </w:t>
      </w:r>
      <w:r>
        <w:t xml:space="preserve">and </w:t>
      </w:r>
      <w:r w:rsidR="00A37883">
        <w:t>202</w:t>
      </w:r>
      <w:r w:rsidR="00F20FA5">
        <w:t>2</w:t>
      </w:r>
      <w:r>
        <w:t xml:space="preserve">, with a death rate of </w:t>
      </w:r>
      <w:r w:rsidR="00F20FA5">
        <w:t>10</w:t>
      </w:r>
      <w:r w:rsidR="00A37883">
        <w:t>.</w:t>
      </w:r>
      <w:r w:rsidR="00F20FA5">
        <w:t>1</w:t>
      </w:r>
      <w:r>
        <w:t>%.</w:t>
      </w:r>
    </w:p>
    <w:p w14:paraId="4623818B" w14:textId="0AA61EF1" w:rsidR="00D00D94" w:rsidRDefault="00D00D94">
      <w:pPr>
        <w:pStyle w:val="BodyText"/>
      </w:pPr>
      <w:r>
        <w:t xml:space="preserve">Note that the </w:t>
      </w:r>
      <w:r w:rsidRPr="00A364D2">
        <w:t>Food &amp; Drink</w:t>
      </w:r>
      <w:r>
        <w:t xml:space="preserve"> </w:t>
      </w:r>
      <w:r>
        <w:t>growth sector births and deaths</w:t>
      </w:r>
      <w:r w:rsidRPr="00A364D2">
        <w:t xml:space="preserve"> totals</w:t>
      </w:r>
      <w:r>
        <w:t xml:space="preserve"> </w:t>
      </w:r>
      <w:r w:rsidRPr="00A364D2">
        <w:t>exclude Agriculture (SIC 01) and Fishing (SIC 03), as data for these sectors is not available from th</w:t>
      </w:r>
      <w:r>
        <w:t>e Business Demography</w:t>
      </w:r>
      <w:r w:rsidRPr="00A364D2">
        <w:t xml:space="preserve"> source.</w:t>
      </w:r>
    </w:p>
    <w:p w14:paraId="1D4EB468" w14:textId="77777777" w:rsidR="000526B9" w:rsidRDefault="00CE07C3">
      <w:pPr>
        <w:pStyle w:val="Heading3"/>
      </w:pPr>
      <w:bookmarkStart w:id="11" w:name="sources-of-information"/>
      <w:bookmarkEnd w:id="11"/>
      <w:r>
        <w:t>Sources of information</w:t>
      </w:r>
    </w:p>
    <w:p w14:paraId="6F6BB8DE" w14:textId="77777777" w:rsidR="000526B9" w:rsidRDefault="00CE07C3">
      <w:pPr>
        <w:pStyle w:val="FirstParagraph"/>
      </w:pPr>
      <w:r>
        <w:rPr>
          <w:b/>
        </w:rPr>
        <w:t>GDP</w:t>
      </w:r>
      <w:r>
        <w:t xml:space="preserve"> – Scottish Government Quarterly GDP Index.</w:t>
      </w:r>
    </w:p>
    <w:p w14:paraId="12A01A9B" w14:textId="77777777" w:rsidR="000526B9" w:rsidRDefault="00CE07C3">
      <w:pPr>
        <w:pStyle w:val="BodyText"/>
      </w:pPr>
      <w:r>
        <w:rPr>
          <w:b/>
        </w:rPr>
        <w:t>Employment</w:t>
      </w:r>
      <w:r>
        <w:t xml:space="preserve"> – Business Register and Employment Survey.</w:t>
      </w:r>
    </w:p>
    <w:p w14:paraId="23296CD3" w14:textId="77777777" w:rsidR="000526B9" w:rsidRDefault="00CE07C3">
      <w:pPr>
        <w:pStyle w:val="BodyText"/>
      </w:pPr>
      <w:r>
        <w:rPr>
          <w:b/>
        </w:rPr>
        <w:t>Exports</w:t>
      </w:r>
      <w:r>
        <w:t xml:space="preserve"> –</w:t>
      </w:r>
      <w:r w:rsidR="000D3D04">
        <w:t xml:space="preserve"> Export Statistics Scotland</w:t>
      </w:r>
      <w:r>
        <w:t>.</w:t>
      </w:r>
    </w:p>
    <w:p w14:paraId="54DB1FAA" w14:textId="77777777" w:rsidR="000526B9" w:rsidRDefault="00CE07C3">
      <w:pPr>
        <w:pStyle w:val="BodyText"/>
      </w:pPr>
      <w:r>
        <w:rPr>
          <w:b/>
        </w:rPr>
        <w:t>Enterprises</w:t>
      </w:r>
      <w:r>
        <w:t xml:space="preserve"> – Inter Departmental Business Register.</w:t>
      </w:r>
    </w:p>
    <w:p w14:paraId="755AA5CE" w14:textId="77777777" w:rsidR="000526B9" w:rsidRDefault="00CE07C3">
      <w:pPr>
        <w:pStyle w:val="BodyText"/>
      </w:pPr>
      <w:r>
        <w:rPr>
          <w:b/>
        </w:rPr>
        <w:t>Earnings</w:t>
      </w:r>
      <w:r>
        <w:t xml:space="preserve"> – Annual Survey of Hours &amp; Earnings.</w:t>
      </w:r>
    </w:p>
    <w:p w14:paraId="2620B7E2" w14:textId="77777777" w:rsidR="000526B9" w:rsidRDefault="00CE07C3">
      <w:pPr>
        <w:pStyle w:val="BodyText"/>
      </w:pPr>
      <w:r>
        <w:rPr>
          <w:b/>
        </w:rPr>
        <w:t>Business Demography</w:t>
      </w:r>
      <w:r>
        <w:t xml:space="preserve"> - Inter Departmental Business Register and ONS Business Demography.</w:t>
      </w:r>
    </w:p>
    <w:p w14:paraId="503B2D9F" w14:textId="77777777" w:rsidR="000526B9" w:rsidRDefault="00CE07C3">
      <w:pPr>
        <w:pStyle w:val="BodyText"/>
      </w:pPr>
      <w:r>
        <w:t xml:space="preserve">All data are available from the Growth Sector Statistics Database: </w:t>
      </w:r>
      <w:hyperlink r:id="rId11" w:history="1">
        <w:r w:rsidR="000D3D04">
          <w:rPr>
            <w:rStyle w:val="Hyperlink"/>
          </w:rPr>
          <w:t>https://www.gov.scot/publications/growth-sector-statistics/</w:t>
        </w:r>
      </w:hyperlink>
    </w:p>
    <w:p w14:paraId="09520269" w14:textId="77777777" w:rsidR="000526B9" w:rsidRDefault="00CE07C3">
      <w:pPr>
        <w:pStyle w:val="BodyText"/>
      </w:pPr>
      <w:r>
        <w:t>All percentages and percentage changes over time are calculated based on the rounded figures shown in the Growth Sector Statistics Database.</w:t>
      </w:r>
    </w:p>
    <w:p w14:paraId="2A331ADC" w14:textId="2EC0F1D4" w:rsidR="000526B9" w:rsidRDefault="00CE07C3">
      <w:pPr>
        <w:pStyle w:val="BodyText"/>
      </w:pPr>
      <w:r>
        <w:t xml:space="preserve">For more information about the methodology behind the Growth Sector Statistics Database, please see the Methodology Note: </w:t>
      </w:r>
      <w:hyperlink r:id="rId12" w:history="1">
        <w:r w:rsidR="00E858B6">
          <w:rPr>
            <w:rStyle w:val="Hyperlink"/>
          </w:rPr>
          <w:t>https://www.gov.scot/binaries/content/documents/govscot/publications/statistics/2019/07/growth-sector-statistics/documents/growth-sector-method-note/growth-sector-method-note/govscot%3Adocument/Growth%2BSectors%2B</w:t>
        </w:r>
        <w:r w:rsidR="00E858B6" w:rsidRPr="00CC0A00">
          <w:rPr>
            <w:rStyle w:val="Hyperlink"/>
          </w:rPr>
          <w:t>Methodology%2Bdocument.docx</w:t>
        </w:r>
      </w:hyperlink>
    </w:p>
    <w:sectPr w:rsidR="000526B9" w:rsidSect="007659E3">
      <w:pgSz w:w="12240" w:h="15840"/>
      <w:pgMar w:top="567"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F16E77" w14:textId="77777777" w:rsidR="00246C73" w:rsidRDefault="00CE07C3">
      <w:pPr>
        <w:spacing w:after="0"/>
      </w:pPr>
      <w:r>
        <w:separator/>
      </w:r>
    </w:p>
  </w:endnote>
  <w:endnote w:type="continuationSeparator" w:id="0">
    <w:p w14:paraId="080B1D29" w14:textId="77777777" w:rsidR="00246C73" w:rsidRDefault="00CE07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395D4D" w14:textId="77777777" w:rsidR="000526B9" w:rsidRDefault="00CE07C3">
      <w:r>
        <w:separator/>
      </w:r>
    </w:p>
  </w:footnote>
  <w:footnote w:type="continuationSeparator" w:id="0">
    <w:p w14:paraId="7101C477" w14:textId="77777777" w:rsidR="000526B9" w:rsidRDefault="00CE07C3">
      <w:r>
        <w:continuationSeparator/>
      </w:r>
    </w:p>
  </w:footnote>
  <w:footnote w:id="1">
    <w:p w14:paraId="4238CB07" w14:textId="08D2A9BF" w:rsidR="000526B9" w:rsidRDefault="00CE07C3">
      <w:pPr>
        <w:pStyle w:val="FootnoteText"/>
      </w:pPr>
      <w:r>
        <w:rPr>
          <w:rStyle w:val="FootnoteReference"/>
        </w:rPr>
        <w:footnoteRef/>
      </w:r>
      <w:r>
        <w:t xml:space="preserve"> The index represents the volume of GVA created compared to the ‘base’ year (currently </w:t>
      </w:r>
      <w:r w:rsidR="008B6C27">
        <w:t>201</w:t>
      </w:r>
      <w:r w:rsidR="00A76F5A">
        <w:t>9</w:t>
      </w:r>
      <w:r>
        <w:t>). Figures are deflated to remove the effect of price changes over time to produce an estimate of real terms (or constant price) growth. The figures are seasonally adjusted to remove the effects of regular, calendar based cycles in certain industries.</w:t>
      </w:r>
    </w:p>
  </w:footnote>
  <w:footnote w:id="2">
    <w:p w14:paraId="17D19B45" w14:textId="77777777" w:rsidR="000526B9" w:rsidRDefault="00CE07C3">
      <w:pPr>
        <w:pStyle w:val="FootnoteText"/>
      </w:pPr>
      <w:r>
        <w:rPr>
          <w:rStyle w:val="FootnoteReference"/>
        </w:rPr>
        <w:footnoteRef/>
      </w:r>
      <w:r>
        <w:t xml:space="preserve"> The figures for the growth sectors are derived by aggregating estimates based at a low Standard Industrial Classification (SIC) level. Export Statistics Scotland is not designed to collect data at this level of accuracy, therefore these results should be treated as indicative.</w:t>
      </w:r>
    </w:p>
  </w:footnote>
  <w:footnote w:id="3">
    <w:p w14:paraId="5F3E63BB" w14:textId="77777777" w:rsidR="000526B9" w:rsidRDefault="00CE07C3">
      <w:pPr>
        <w:pStyle w:val="FootnoteText"/>
      </w:pPr>
      <w:r>
        <w:rPr>
          <w:rStyle w:val="FootnoteReference"/>
        </w:rPr>
        <w:footnoteRef/>
      </w:r>
      <w:r>
        <w:t xml:space="preserve"> Employment statistics referred to here are not directly comparable with Business Register and Employment Survey (BRES) employment dat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D1B6C5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CC34831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B3E778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0F8297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ECCB66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04ED64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DCE035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18E072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FDBE0E7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14B239A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C9E87F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BB10CBF"/>
    <w:multiLevelType w:val="multilevel"/>
    <w:tmpl w:val="E71238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C237915"/>
    <w:multiLevelType w:val="multilevel"/>
    <w:tmpl w:val="27E006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52C1161"/>
    <w:multiLevelType w:val="singleLevel"/>
    <w:tmpl w:val="F80453F2"/>
    <w:lvl w:ilvl="0">
      <w:start w:val="1"/>
      <w:numFmt w:val="bullet"/>
      <w:pStyle w:val="Bulletted"/>
      <w:lvlText w:val=""/>
      <w:lvlJc w:val="left"/>
      <w:pPr>
        <w:tabs>
          <w:tab w:val="num" w:pos="360"/>
        </w:tabs>
        <w:ind w:left="360" w:hanging="360"/>
      </w:pPr>
      <w:rPr>
        <w:rFonts w:ascii="Symbol" w:hAnsi="Symbol" w:hint="default"/>
      </w:rPr>
    </w:lvl>
  </w:abstractNum>
  <w:num w:numId="1" w16cid:durableId="1203521632">
    <w:abstractNumId w:val="0"/>
  </w:num>
  <w:num w:numId="2" w16cid:durableId="967080063">
    <w:abstractNumId w:val="12"/>
  </w:num>
  <w:num w:numId="3" w16cid:durableId="47649265">
    <w:abstractNumId w:val="10"/>
  </w:num>
  <w:num w:numId="4" w16cid:durableId="1419444922">
    <w:abstractNumId w:val="8"/>
  </w:num>
  <w:num w:numId="5" w16cid:durableId="992761386">
    <w:abstractNumId w:val="7"/>
  </w:num>
  <w:num w:numId="6" w16cid:durableId="41372071">
    <w:abstractNumId w:val="6"/>
  </w:num>
  <w:num w:numId="7" w16cid:durableId="69012897">
    <w:abstractNumId w:val="5"/>
  </w:num>
  <w:num w:numId="8" w16cid:durableId="690909796">
    <w:abstractNumId w:val="9"/>
  </w:num>
  <w:num w:numId="9" w16cid:durableId="1241057248">
    <w:abstractNumId w:val="4"/>
  </w:num>
  <w:num w:numId="10" w16cid:durableId="766271528">
    <w:abstractNumId w:val="3"/>
  </w:num>
  <w:num w:numId="11" w16cid:durableId="803349711">
    <w:abstractNumId w:val="2"/>
  </w:num>
  <w:num w:numId="12" w16cid:durableId="1887832484">
    <w:abstractNumId w:val="1"/>
  </w:num>
  <w:num w:numId="13" w16cid:durableId="1315376692">
    <w:abstractNumId w:val="11"/>
  </w:num>
  <w:num w:numId="14" w16cid:durableId="142318413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526B9"/>
    <w:rsid w:val="000B3315"/>
    <w:rsid w:val="000D3D04"/>
    <w:rsid w:val="00103133"/>
    <w:rsid w:val="001227FC"/>
    <w:rsid w:val="00164A22"/>
    <w:rsid w:val="00171DD5"/>
    <w:rsid w:val="0018240C"/>
    <w:rsid w:val="002052DD"/>
    <w:rsid w:val="002240FD"/>
    <w:rsid w:val="00226FCD"/>
    <w:rsid w:val="00237A67"/>
    <w:rsid w:val="0024355D"/>
    <w:rsid w:val="00246C73"/>
    <w:rsid w:val="00247BE0"/>
    <w:rsid w:val="002725FC"/>
    <w:rsid w:val="002D4F33"/>
    <w:rsid w:val="003023A3"/>
    <w:rsid w:val="00335834"/>
    <w:rsid w:val="0035400B"/>
    <w:rsid w:val="003D42D5"/>
    <w:rsid w:val="003F42AE"/>
    <w:rsid w:val="00420751"/>
    <w:rsid w:val="00421D48"/>
    <w:rsid w:val="00431CE7"/>
    <w:rsid w:val="00474C05"/>
    <w:rsid w:val="00481236"/>
    <w:rsid w:val="004939B3"/>
    <w:rsid w:val="004B7308"/>
    <w:rsid w:val="004B7C43"/>
    <w:rsid w:val="004E29B3"/>
    <w:rsid w:val="004E2B4B"/>
    <w:rsid w:val="004F4C10"/>
    <w:rsid w:val="00506DFF"/>
    <w:rsid w:val="00560E77"/>
    <w:rsid w:val="00570FBB"/>
    <w:rsid w:val="0058329B"/>
    <w:rsid w:val="00590D07"/>
    <w:rsid w:val="005B1074"/>
    <w:rsid w:val="005C6B2A"/>
    <w:rsid w:val="005E5123"/>
    <w:rsid w:val="005E5D9E"/>
    <w:rsid w:val="006015A1"/>
    <w:rsid w:val="00621FCE"/>
    <w:rsid w:val="00660CB0"/>
    <w:rsid w:val="00660FDB"/>
    <w:rsid w:val="00663CFE"/>
    <w:rsid w:val="006E20FD"/>
    <w:rsid w:val="006F5AFF"/>
    <w:rsid w:val="007170FC"/>
    <w:rsid w:val="007252B0"/>
    <w:rsid w:val="00737FB6"/>
    <w:rsid w:val="00764902"/>
    <w:rsid w:val="007659E3"/>
    <w:rsid w:val="00784D58"/>
    <w:rsid w:val="007C273C"/>
    <w:rsid w:val="007E5BEA"/>
    <w:rsid w:val="0084295D"/>
    <w:rsid w:val="00842A57"/>
    <w:rsid w:val="00881507"/>
    <w:rsid w:val="008B6C27"/>
    <w:rsid w:val="008B703D"/>
    <w:rsid w:val="008D6863"/>
    <w:rsid w:val="008E33A2"/>
    <w:rsid w:val="00924BF6"/>
    <w:rsid w:val="009257BF"/>
    <w:rsid w:val="0093718D"/>
    <w:rsid w:val="009553AD"/>
    <w:rsid w:val="0095570B"/>
    <w:rsid w:val="009D1B8B"/>
    <w:rsid w:val="009D7522"/>
    <w:rsid w:val="009F0ADE"/>
    <w:rsid w:val="00A06831"/>
    <w:rsid w:val="00A352E2"/>
    <w:rsid w:val="00A364D2"/>
    <w:rsid w:val="00A37883"/>
    <w:rsid w:val="00A73E08"/>
    <w:rsid w:val="00A76F5A"/>
    <w:rsid w:val="00A902F8"/>
    <w:rsid w:val="00AF6E50"/>
    <w:rsid w:val="00B26C0B"/>
    <w:rsid w:val="00B86B75"/>
    <w:rsid w:val="00B974B3"/>
    <w:rsid w:val="00BC48D5"/>
    <w:rsid w:val="00C00559"/>
    <w:rsid w:val="00C36279"/>
    <w:rsid w:val="00C537D3"/>
    <w:rsid w:val="00C67A2A"/>
    <w:rsid w:val="00C87B99"/>
    <w:rsid w:val="00C9082D"/>
    <w:rsid w:val="00CA4CC5"/>
    <w:rsid w:val="00CA6380"/>
    <w:rsid w:val="00CC4F57"/>
    <w:rsid w:val="00CE07C3"/>
    <w:rsid w:val="00CE7E33"/>
    <w:rsid w:val="00D00D94"/>
    <w:rsid w:val="00D107BB"/>
    <w:rsid w:val="00D12C88"/>
    <w:rsid w:val="00D52622"/>
    <w:rsid w:val="00D54387"/>
    <w:rsid w:val="00D60992"/>
    <w:rsid w:val="00D71A39"/>
    <w:rsid w:val="00D84CDD"/>
    <w:rsid w:val="00D911CD"/>
    <w:rsid w:val="00E24A09"/>
    <w:rsid w:val="00E315A3"/>
    <w:rsid w:val="00E858B6"/>
    <w:rsid w:val="00EA3572"/>
    <w:rsid w:val="00F20FA5"/>
    <w:rsid w:val="00F211F9"/>
    <w:rsid w:val="00F26016"/>
    <w:rsid w:val="00F3704F"/>
    <w:rsid w:val="00F81F32"/>
    <w:rsid w:val="00FD1755"/>
    <w:rsid w:val="00FF447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A752EF7"/>
  <w15:docId w15:val="{61FAE3FD-5D3F-4F05-999A-D1F73AD61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750C"/>
    <w:rPr>
      <w:rFonts w:ascii="Arial" w:hAnsi="Arial"/>
    </w:rPr>
  </w:style>
  <w:style w:type="paragraph" w:styleId="Heading1">
    <w:name w:val="heading 1"/>
    <w:basedOn w:val="Normal"/>
    <w:next w:val="BodyText"/>
    <w:uiPriority w:val="9"/>
    <w:qFormat/>
    <w:rsid w:val="009B750C"/>
    <w:pPr>
      <w:keepNext/>
      <w:keepLines/>
      <w:pBdr>
        <w:bottom w:val="single" w:sz="4" w:space="1" w:color="auto"/>
      </w:pBdr>
      <w:spacing w:before="480" w:after="0"/>
      <w:outlineLvl w:val="0"/>
    </w:pPr>
    <w:rPr>
      <w:rFonts w:eastAsiaTheme="majorEastAsia" w:cstheme="majorBidi"/>
      <w:b/>
      <w:bCs/>
      <w:sz w:val="28"/>
      <w:szCs w:val="32"/>
    </w:rPr>
  </w:style>
  <w:style w:type="paragraph" w:styleId="Heading2">
    <w:name w:val="heading 2"/>
    <w:basedOn w:val="Normal"/>
    <w:next w:val="BodyText"/>
    <w:uiPriority w:val="9"/>
    <w:unhideWhenUsed/>
    <w:qFormat/>
    <w:rsid w:val="003C6F64"/>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F5239"/>
    <w:pPr>
      <w:keepNext/>
      <w:keepLines/>
      <w:shd w:val="clear" w:color="auto" w:fill="1F497D" w:themeFill="text2"/>
      <w:spacing w:before="480" w:after="240"/>
      <w:jc w:val="center"/>
    </w:pPr>
    <w:rPr>
      <w:rFonts w:eastAsiaTheme="majorEastAsia" w:cstheme="majorBidi"/>
      <w:b/>
      <w:bCs/>
      <w:color w:val="FFFFFF" w:themeColor="background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23EAD"/>
    <w:pPr>
      <w:keepNext/>
      <w:keepLines/>
      <w:shd w:val="clear" w:color="auto" w:fill="1F497D" w:themeFill="text2"/>
      <w:spacing w:after="80"/>
      <w:jc w:val="center"/>
    </w:pPr>
    <w:rPr>
      <w:rFonts w:ascii="Arial" w:hAnsi="Arial"/>
      <w:b/>
      <w:color w:val="FFFFFF" w:themeColor="background1"/>
    </w:rPr>
  </w:style>
  <w:style w:type="paragraph" w:styleId="Date">
    <w:name w:val="Date"/>
    <w:next w:val="BodyText"/>
    <w:link w:val="DateChar"/>
    <w:qFormat/>
    <w:rsid w:val="00623EAD"/>
    <w:pPr>
      <w:keepNext/>
      <w:keepLines/>
      <w:shd w:val="clear" w:color="auto" w:fill="1F497D" w:themeFill="text2"/>
      <w:jc w:val="center"/>
    </w:pPr>
    <w:rPr>
      <w:rFonts w:ascii="Arial" w:hAnsi="Arial"/>
      <w:b/>
      <w:color w:val="FFFFFF" w:themeColor="background1"/>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9B750C"/>
    <w:pPr>
      <w:spacing w:before="100" w:after="100"/>
      <w:jc w:val="center"/>
    </w:pPr>
    <w:rPr>
      <w:rFonts w:eastAsiaTheme="majorEastAsia" w:cstheme="majorBidi"/>
      <w:bCs/>
      <w:i/>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23EAD"/>
  </w:style>
  <w:style w:type="character" w:styleId="FollowedHyperlink">
    <w:name w:val="FollowedHyperlink"/>
    <w:basedOn w:val="DefaultParagraphFont"/>
    <w:semiHidden/>
    <w:unhideWhenUsed/>
    <w:rsid w:val="000D3D04"/>
    <w:rPr>
      <w:color w:val="800080" w:themeColor="followedHyperlink"/>
      <w:u w:val="single"/>
    </w:rPr>
  </w:style>
  <w:style w:type="character" w:customStyle="1" w:styleId="DateChar">
    <w:name w:val="Date Char"/>
    <w:basedOn w:val="DefaultParagraphFont"/>
    <w:link w:val="Date"/>
    <w:rsid w:val="000B3315"/>
    <w:rPr>
      <w:rFonts w:ascii="Arial" w:hAnsi="Arial"/>
      <w:b/>
      <w:color w:val="FFFFFF" w:themeColor="background1"/>
      <w:shd w:val="clear" w:color="auto" w:fill="1F497D" w:themeFill="text2"/>
    </w:rPr>
  </w:style>
  <w:style w:type="paragraph" w:styleId="BalloonText">
    <w:name w:val="Balloon Text"/>
    <w:basedOn w:val="Normal"/>
    <w:link w:val="BalloonTextChar"/>
    <w:semiHidden/>
    <w:unhideWhenUsed/>
    <w:rsid w:val="005C6B2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C6B2A"/>
    <w:rPr>
      <w:rFonts w:ascii="Segoe UI" w:hAnsi="Segoe UI" w:cs="Segoe UI"/>
      <w:sz w:val="18"/>
      <w:szCs w:val="18"/>
    </w:rPr>
  </w:style>
  <w:style w:type="character" w:styleId="CommentReference">
    <w:name w:val="annotation reference"/>
    <w:basedOn w:val="DefaultParagraphFont"/>
    <w:semiHidden/>
    <w:unhideWhenUsed/>
    <w:rsid w:val="00D84CDD"/>
    <w:rPr>
      <w:sz w:val="16"/>
      <w:szCs w:val="16"/>
    </w:rPr>
  </w:style>
  <w:style w:type="paragraph" w:styleId="CommentText">
    <w:name w:val="annotation text"/>
    <w:basedOn w:val="Normal"/>
    <w:link w:val="CommentTextChar"/>
    <w:semiHidden/>
    <w:unhideWhenUsed/>
    <w:rsid w:val="00D84CDD"/>
    <w:rPr>
      <w:sz w:val="20"/>
      <w:szCs w:val="20"/>
    </w:rPr>
  </w:style>
  <w:style w:type="character" w:customStyle="1" w:styleId="CommentTextChar">
    <w:name w:val="Comment Text Char"/>
    <w:basedOn w:val="DefaultParagraphFont"/>
    <w:link w:val="CommentText"/>
    <w:semiHidden/>
    <w:rsid w:val="00D84CDD"/>
    <w:rPr>
      <w:rFonts w:ascii="Arial" w:hAnsi="Arial"/>
      <w:sz w:val="20"/>
      <w:szCs w:val="20"/>
    </w:rPr>
  </w:style>
  <w:style w:type="paragraph" w:styleId="CommentSubject">
    <w:name w:val="annotation subject"/>
    <w:basedOn w:val="CommentText"/>
    <w:next w:val="CommentText"/>
    <w:link w:val="CommentSubjectChar"/>
    <w:semiHidden/>
    <w:unhideWhenUsed/>
    <w:rsid w:val="00D84CDD"/>
    <w:rPr>
      <w:b/>
      <w:bCs/>
    </w:rPr>
  </w:style>
  <w:style w:type="character" w:customStyle="1" w:styleId="CommentSubjectChar">
    <w:name w:val="Comment Subject Char"/>
    <w:basedOn w:val="CommentTextChar"/>
    <w:link w:val="CommentSubject"/>
    <w:semiHidden/>
    <w:rsid w:val="00D84CDD"/>
    <w:rPr>
      <w:rFonts w:ascii="Arial" w:hAnsi="Arial"/>
      <w:b/>
      <w:bCs/>
      <w:sz w:val="20"/>
      <w:szCs w:val="20"/>
    </w:rPr>
  </w:style>
  <w:style w:type="paragraph" w:customStyle="1" w:styleId="Bulletted">
    <w:name w:val="Bulletted"/>
    <w:basedOn w:val="Normal"/>
    <w:next w:val="Normal"/>
    <w:rsid w:val="00D71A39"/>
    <w:pPr>
      <w:numPr>
        <w:numId w:val="14"/>
      </w:numPr>
      <w:tabs>
        <w:tab w:val="left" w:pos="360"/>
        <w:tab w:val="left" w:pos="1080"/>
        <w:tab w:val="left" w:pos="1800"/>
        <w:tab w:val="left" w:pos="3240"/>
      </w:tabs>
      <w:spacing w:after="0"/>
    </w:pPr>
    <w:rPr>
      <w:rFonts w:eastAsia="Times New Roman" w:cs="Times New Roman"/>
      <w:szCs w:val="20"/>
      <w:lang w:val="en-GB"/>
    </w:rPr>
  </w:style>
  <w:style w:type="paragraph" w:styleId="Revision">
    <w:name w:val="Revision"/>
    <w:hidden/>
    <w:semiHidden/>
    <w:rsid w:val="00103133"/>
    <w:pPr>
      <w:spacing w:after="0"/>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7248391">
      <w:bodyDiv w:val="1"/>
      <w:marLeft w:val="0"/>
      <w:marRight w:val="0"/>
      <w:marTop w:val="0"/>
      <w:marBottom w:val="0"/>
      <w:divBdr>
        <w:top w:val="none" w:sz="0" w:space="0" w:color="auto"/>
        <w:left w:val="none" w:sz="0" w:space="0" w:color="auto"/>
        <w:bottom w:val="none" w:sz="0" w:space="0" w:color="auto"/>
        <w:right w:val="none" w:sz="0" w:space="0" w:color="auto"/>
      </w:divBdr>
    </w:div>
    <w:div w:id="1382552939">
      <w:bodyDiv w:val="1"/>
      <w:marLeft w:val="0"/>
      <w:marRight w:val="0"/>
      <w:marTop w:val="0"/>
      <w:marBottom w:val="0"/>
      <w:divBdr>
        <w:top w:val="none" w:sz="0" w:space="0" w:color="auto"/>
        <w:left w:val="none" w:sz="0" w:space="0" w:color="auto"/>
        <w:bottom w:val="none" w:sz="0" w:space="0" w:color="auto"/>
        <w:right w:val="none" w:sz="0" w:space="0" w:color="auto"/>
      </w:divBdr>
    </w:div>
    <w:div w:id="208949775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gov.scot/publications/scotlands-marine-economic-statistics" TargetMode="External"/><Relationship Id="rId12" Type="http://schemas.openxmlformats.org/officeDocument/2006/relationships/hyperlink" Target="https://www.gov.scot/binaries/content/documents/govscot/publications/statistics/2019/07/growth-sector-statistics/documents/growth-sector-method-note/growth-sector-method-note/govscot%3Adocument/Growth%2BSectors%2BMethodology%2Bdocument.doc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v.scot/publications/growth-sector-statistics/" TargetMode="External"/><Relationship Id="rId5" Type="http://schemas.openxmlformats.org/officeDocument/2006/relationships/footnotes" Target="footnotes.xml"/><Relationship Id="rId10" Type="http://schemas.openxmlformats.org/officeDocument/2006/relationships/package" Target="embeddings/Microsoft_Excel_Worksheet.xlsx"/><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s0177a\datashare\OCEA\Business_Enterprise\Growth%20Sectors\Growth%20sector%20workings\Feb%202024%20update%20-%20Demo,%20Exports,%20LS%20Cluster\GDP\Growth%20Industries%20-%20Table%204%20-%202023Q3-%20GDP%20working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40" b="0" i="0" u="none" strike="noStrike" kern="1200" spc="0" baseline="0">
                <a:solidFill>
                  <a:schemeClr val="tx1"/>
                </a:solidFill>
                <a:latin typeface="+mn-lt"/>
                <a:ea typeface="+mn-ea"/>
                <a:cs typeface="+mn-cs"/>
              </a:defRPr>
            </a:pPr>
            <a:r>
              <a:rPr lang="en-GB" b="1"/>
              <a:t>Scottish Quarterly GDP Index,</a:t>
            </a:r>
            <a:r>
              <a:rPr lang="en-GB" b="1" baseline="0"/>
              <a:t> 2023 Q4</a:t>
            </a:r>
          </a:p>
        </c:rich>
      </c:tx>
      <c:overlay val="0"/>
      <c:spPr>
        <a:noFill/>
        <a:ln>
          <a:noFill/>
        </a:ln>
        <a:effectLst/>
      </c:spPr>
      <c:txPr>
        <a:bodyPr rot="0" spcFirstLastPara="1" vertOverflow="ellipsis" vert="horz" wrap="square" anchor="ctr" anchorCtr="1"/>
        <a:lstStyle/>
        <a:p>
          <a:pPr>
            <a:defRPr sz="1440" b="0" i="0" u="none" strike="noStrike" kern="1200" spc="0" baseline="0">
              <a:solidFill>
                <a:schemeClr val="tx1"/>
              </a:solidFill>
              <a:latin typeface="+mn-lt"/>
              <a:ea typeface="+mn-ea"/>
              <a:cs typeface="+mn-cs"/>
            </a:defRPr>
          </a:pPr>
          <a:endParaRPr lang="en-US"/>
        </a:p>
      </c:txPr>
    </c:title>
    <c:autoTitleDeleted val="0"/>
    <c:plotArea>
      <c:layout/>
      <c:lineChart>
        <c:grouping val="standard"/>
        <c:varyColors val="0"/>
        <c:ser>
          <c:idx val="5"/>
          <c:order val="0"/>
          <c:tx>
            <c:v>Whole Economy</c:v>
          </c:tx>
          <c:spPr>
            <a:ln w="41275" cap="sq">
              <a:solidFill>
                <a:srgbClr val="2DA197"/>
              </a:solidFill>
              <a:prstDash val="sysDot"/>
              <a:bevel/>
            </a:ln>
            <a:effectLst/>
          </c:spPr>
          <c:marker>
            <c:symbol val="none"/>
          </c:marker>
          <c:cat>
            <c:numRef>
              <c:f>Sheet1!$A$2:$CW$2</c:f>
              <c:numCache>
                <c:formatCode>General</c:formatCode>
                <c:ptCount val="101"/>
                <c:pt idx="0">
                  <c:v>1998</c:v>
                </c:pt>
                <c:pt idx="4">
                  <c:v>1999</c:v>
                </c:pt>
                <c:pt idx="8">
                  <c:v>2000</c:v>
                </c:pt>
                <c:pt idx="12">
                  <c:v>2001</c:v>
                </c:pt>
                <c:pt idx="16">
                  <c:v>2002</c:v>
                </c:pt>
                <c:pt idx="20">
                  <c:v>2003</c:v>
                </c:pt>
                <c:pt idx="24">
                  <c:v>2004</c:v>
                </c:pt>
                <c:pt idx="28">
                  <c:v>2005</c:v>
                </c:pt>
                <c:pt idx="32">
                  <c:v>2006</c:v>
                </c:pt>
                <c:pt idx="36">
                  <c:v>2007</c:v>
                </c:pt>
                <c:pt idx="40">
                  <c:v>2008</c:v>
                </c:pt>
                <c:pt idx="44">
                  <c:v>2009</c:v>
                </c:pt>
                <c:pt idx="48">
                  <c:v>2010</c:v>
                </c:pt>
                <c:pt idx="52">
                  <c:v>2011</c:v>
                </c:pt>
                <c:pt idx="56">
                  <c:v>2012</c:v>
                </c:pt>
                <c:pt idx="60">
                  <c:v>2013</c:v>
                </c:pt>
                <c:pt idx="64">
                  <c:v>2014</c:v>
                </c:pt>
                <c:pt idx="68">
                  <c:v>2015</c:v>
                </c:pt>
                <c:pt idx="72">
                  <c:v>2016</c:v>
                </c:pt>
                <c:pt idx="76">
                  <c:v>2017</c:v>
                </c:pt>
                <c:pt idx="80">
                  <c:v>2018</c:v>
                </c:pt>
                <c:pt idx="84">
                  <c:v>2019</c:v>
                </c:pt>
                <c:pt idx="88">
                  <c:v>2020</c:v>
                </c:pt>
                <c:pt idx="92">
                  <c:v>2021</c:v>
                </c:pt>
                <c:pt idx="96">
                  <c:v>2022</c:v>
                </c:pt>
                <c:pt idx="100">
                  <c:v>2023</c:v>
                </c:pt>
              </c:numCache>
            </c:numRef>
          </c:cat>
          <c:val>
            <c:numRef>
              <c:f>Sheet1!$A$4:$CZ$4</c:f>
              <c:numCache>
                <c:formatCode>0.0</c:formatCode>
                <c:ptCount val="104"/>
                <c:pt idx="0">
                  <c:v>72.7</c:v>
                </c:pt>
                <c:pt idx="1">
                  <c:v>73</c:v>
                </c:pt>
                <c:pt idx="2">
                  <c:v>72.599999999999994</c:v>
                </c:pt>
                <c:pt idx="3">
                  <c:v>72.599999999999994</c:v>
                </c:pt>
                <c:pt idx="4">
                  <c:v>72.7</c:v>
                </c:pt>
                <c:pt idx="5">
                  <c:v>72.900000000000006</c:v>
                </c:pt>
                <c:pt idx="6">
                  <c:v>73.2</c:v>
                </c:pt>
                <c:pt idx="7">
                  <c:v>74.099999999999994</c:v>
                </c:pt>
                <c:pt idx="8">
                  <c:v>74.8</c:v>
                </c:pt>
                <c:pt idx="9">
                  <c:v>75.099999999999994</c:v>
                </c:pt>
                <c:pt idx="10">
                  <c:v>75.3</c:v>
                </c:pt>
                <c:pt idx="11">
                  <c:v>75.3</c:v>
                </c:pt>
                <c:pt idx="12">
                  <c:v>75.599999999999994</c:v>
                </c:pt>
                <c:pt idx="13">
                  <c:v>75.599999999999994</c:v>
                </c:pt>
                <c:pt idx="14">
                  <c:v>76.400000000000006</c:v>
                </c:pt>
                <c:pt idx="15">
                  <c:v>77.400000000000006</c:v>
                </c:pt>
                <c:pt idx="16">
                  <c:v>77.099999999999994</c:v>
                </c:pt>
                <c:pt idx="17">
                  <c:v>77.5</c:v>
                </c:pt>
                <c:pt idx="18">
                  <c:v>78.099999999999994</c:v>
                </c:pt>
                <c:pt idx="19">
                  <c:v>78.2</c:v>
                </c:pt>
                <c:pt idx="20">
                  <c:v>78.7</c:v>
                </c:pt>
                <c:pt idx="21">
                  <c:v>79.599999999999994</c:v>
                </c:pt>
                <c:pt idx="22">
                  <c:v>80.8</c:v>
                </c:pt>
                <c:pt idx="23">
                  <c:v>80.8</c:v>
                </c:pt>
                <c:pt idx="24">
                  <c:v>81.8</c:v>
                </c:pt>
                <c:pt idx="25">
                  <c:v>81.900000000000006</c:v>
                </c:pt>
                <c:pt idx="26">
                  <c:v>81.900000000000006</c:v>
                </c:pt>
                <c:pt idx="27">
                  <c:v>82.9</c:v>
                </c:pt>
                <c:pt idx="28">
                  <c:v>82.5</c:v>
                </c:pt>
                <c:pt idx="29">
                  <c:v>82.7</c:v>
                </c:pt>
                <c:pt idx="30">
                  <c:v>83.4</c:v>
                </c:pt>
                <c:pt idx="31">
                  <c:v>84.5</c:v>
                </c:pt>
                <c:pt idx="32">
                  <c:v>85.5</c:v>
                </c:pt>
                <c:pt idx="33">
                  <c:v>85.7</c:v>
                </c:pt>
                <c:pt idx="34">
                  <c:v>85.6</c:v>
                </c:pt>
                <c:pt idx="35">
                  <c:v>86.3</c:v>
                </c:pt>
                <c:pt idx="36">
                  <c:v>86.4</c:v>
                </c:pt>
                <c:pt idx="37">
                  <c:v>86.2</c:v>
                </c:pt>
                <c:pt idx="38">
                  <c:v>86.5</c:v>
                </c:pt>
                <c:pt idx="39">
                  <c:v>87.2</c:v>
                </c:pt>
                <c:pt idx="40">
                  <c:v>88.6</c:v>
                </c:pt>
                <c:pt idx="41">
                  <c:v>89.3</c:v>
                </c:pt>
                <c:pt idx="42">
                  <c:v>88.3</c:v>
                </c:pt>
                <c:pt idx="43">
                  <c:v>86.7</c:v>
                </c:pt>
                <c:pt idx="44">
                  <c:v>86.1</c:v>
                </c:pt>
                <c:pt idx="45">
                  <c:v>85.5</c:v>
                </c:pt>
                <c:pt idx="46">
                  <c:v>86</c:v>
                </c:pt>
                <c:pt idx="47">
                  <c:v>86.2</c:v>
                </c:pt>
                <c:pt idx="48">
                  <c:v>86.8</c:v>
                </c:pt>
                <c:pt idx="49">
                  <c:v>87.7</c:v>
                </c:pt>
                <c:pt idx="50">
                  <c:v>88.2</c:v>
                </c:pt>
                <c:pt idx="51">
                  <c:v>87.9</c:v>
                </c:pt>
                <c:pt idx="52">
                  <c:v>88.6</c:v>
                </c:pt>
                <c:pt idx="53">
                  <c:v>89</c:v>
                </c:pt>
                <c:pt idx="54">
                  <c:v>89.4</c:v>
                </c:pt>
                <c:pt idx="55">
                  <c:v>89.7</c:v>
                </c:pt>
                <c:pt idx="56">
                  <c:v>90.6</c:v>
                </c:pt>
                <c:pt idx="57">
                  <c:v>90.2</c:v>
                </c:pt>
                <c:pt idx="58">
                  <c:v>90.5</c:v>
                </c:pt>
                <c:pt idx="59">
                  <c:v>91.4</c:v>
                </c:pt>
                <c:pt idx="60">
                  <c:v>91.3</c:v>
                </c:pt>
                <c:pt idx="61">
                  <c:v>92.1</c:v>
                </c:pt>
                <c:pt idx="62">
                  <c:v>92.4</c:v>
                </c:pt>
                <c:pt idx="63">
                  <c:v>92.9</c:v>
                </c:pt>
                <c:pt idx="64">
                  <c:v>93.8</c:v>
                </c:pt>
                <c:pt idx="65">
                  <c:v>94.7</c:v>
                </c:pt>
                <c:pt idx="66">
                  <c:v>95.7</c:v>
                </c:pt>
                <c:pt idx="67">
                  <c:v>96.1</c:v>
                </c:pt>
                <c:pt idx="68">
                  <c:v>96.2</c:v>
                </c:pt>
                <c:pt idx="69">
                  <c:v>96.2</c:v>
                </c:pt>
                <c:pt idx="70">
                  <c:v>96.2</c:v>
                </c:pt>
                <c:pt idx="71">
                  <c:v>96.5</c:v>
                </c:pt>
                <c:pt idx="72">
                  <c:v>96.8</c:v>
                </c:pt>
                <c:pt idx="73">
                  <c:v>96.7</c:v>
                </c:pt>
                <c:pt idx="74">
                  <c:v>97.2</c:v>
                </c:pt>
                <c:pt idx="75">
                  <c:v>96.9</c:v>
                </c:pt>
                <c:pt idx="76">
                  <c:v>98.2</c:v>
                </c:pt>
                <c:pt idx="77">
                  <c:v>98.9</c:v>
                </c:pt>
                <c:pt idx="78">
                  <c:v>99.5</c:v>
                </c:pt>
                <c:pt idx="79">
                  <c:v>99.6</c:v>
                </c:pt>
                <c:pt idx="80">
                  <c:v>99.5</c:v>
                </c:pt>
                <c:pt idx="81">
                  <c:v>99.6</c:v>
                </c:pt>
                <c:pt idx="82">
                  <c:v>99.4</c:v>
                </c:pt>
                <c:pt idx="83">
                  <c:v>99.1</c:v>
                </c:pt>
                <c:pt idx="84">
                  <c:v>99.2</c:v>
                </c:pt>
                <c:pt idx="85">
                  <c:v>100</c:v>
                </c:pt>
                <c:pt idx="86">
                  <c:v>100.3</c:v>
                </c:pt>
                <c:pt idx="87">
                  <c:v>100.5</c:v>
                </c:pt>
                <c:pt idx="88">
                  <c:v>97.4</c:v>
                </c:pt>
                <c:pt idx="89">
                  <c:v>75.5</c:v>
                </c:pt>
                <c:pt idx="90">
                  <c:v>88.8</c:v>
                </c:pt>
                <c:pt idx="91">
                  <c:v>90.2</c:v>
                </c:pt>
                <c:pt idx="92">
                  <c:v>89.1</c:v>
                </c:pt>
                <c:pt idx="93">
                  <c:v>96</c:v>
                </c:pt>
                <c:pt idx="94">
                  <c:v>98.3</c:v>
                </c:pt>
                <c:pt idx="95">
                  <c:v>100.7</c:v>
                </c:pt>
                <c:pt idx="96">
                  <c:v>101.6</c:v>
                </c:pt>
                <c:pt idx="97">
                  <c:v>101.7</c:v>
                </c:pt>
                <c:pt idx="98">
                  <c:v>101.5</c:v>
                </c:pt>
                <c:pt idx="99">
                  <c:v>101.9</c:v>
                </c:pt>
                <c:pt idx="100">
                  <c:v>102.1</c:v>
                </c:pt>
                <c:pt idx="101">
                  <c:v>101.8</c:v>
                </c:pt>
                <c:pt idx="102">
                  <c:v>102.2</c:v>
                </c:pt>
                <c:pt idx="103" formatCode="General">
                  <c:v>101.6</c:v>
                </c:pt>
              </c:numCache>
            </c:numRef>
          </c:val>
          <c:smooth val="0"/>
          <c:extLst>
            <c:ext xmlns:c16="http://schemas.microsoft.com/office/drawing/2014/chart" uri="{C3380CC4-5D6E-409C-BE32-E72D297353CC}">
              <c16:uniqueId val="{00000000-F0B0-4019-9584-2D1FF75F29DC}"/>
            </c:ext>
          </c:extLst>
        </c:ser>
        <c:ser>
          <c:idx val="0"/>
          <c:order val="1"/>
          <c:tx>
            <c:strRef>
              <c:f>'Table 4new'!$B$8</c:f>
              <c:strCache>
                <c:ptCount val="1"/>
                <c:pt idx="0">
                  <c:v>Food and Drink</c:v>
                </c:pt>
              </c:strCache>
            </c:strRef>
          </c:tx>
          <c:spPr>
            <a:ln w="44450" cap="rnd">
              <a:solidFill>
                <a:srgbClr val="1C655F"/>
              </a:solidFill>
              <a:round/>
            </a:ln>
            <a:effectLst/>
          </c:spPr>
          <c:marker>
            <c:symbol val="none"/>
          </c:marker>
          <c:cat>
            <c:numRef>
              <c:f>Sheet1!$A$2:$CW$2</c:f>
              <c:numCache>
                <c:formatCode>General</c:formatCode>
                <c:ptCount val="101"/>
                <c:pt idx="0">
                  <c:v>1998</c:v>
                </c:pt>
                <c:pt idx="4">
                  <c:v>1999</c:v>
                </c:pt>
                <c:pt idx="8">
                  <c:v>2000</c:v>
                </c:pt>
                <c:pt idx="12">
                  <c:v>2001</c:v>
                </c:pt>
                <c:pt idx="16">
                  <c:v>2002</c:v>
                </c:pt>
                <c:pt idx="20">
                  <c:v>2003</c:v>
                </c:pt>
                <c:pt idx="24">
                  <c:v>2004</c:v>
                </c:pt>
                <c:pt idx="28">
                  <c:v>2005</c:v>
                </c:pt>
                <c:pt idx="32">
                  <c:v>2006</c:v>
                </c:pt>
                <c:pt idx="36">
                  <c:v>2007</c:v>
                </c:pt>
                <c:pt idx="40">
                  <c:v>2008</c:v>
                </c:pt>
                <c:pt idx="44">
                  <c:v>2009</c:v>
                </c:pt>
                <c:pt idx="48">
                  <c:v>2010</c:v>
                </c:pt>
                <c:pt idx="52">
                  <c:v>2011</c:v>
                </c:pt>
                <c:pt idx="56">
                  <c:v>2012</c:v>
                </c:pt>
                <c:pt idx="60">
                  <c:v>2013</c:v>
                </c:pt>
                <c:pt idx="64">
                  <c:v>2014</c:v>
                </c:pt>
                <c:pt idx="68">
                  <c:v>2015</c:v>
                </c:pt>
                <c:pt idx="72">
                  <c:v>2016</c:v>
                </c:pt>
                <c:pt idx="76">
                  <c:v>2017</c:v>
                </c:pt>
                <c:pt idx="80">
                  <c:v>2018</c:v>
                </c:pt>
                <c:pt idx="84">
                  <c:v>2019</c:v>
                </c:pt>
                <c:pt idx="88">
                  <c:v>2020</c:v>
                </c:pt>
                <c:pt idx="92">
                  <c:v>2021</c:v>
                </c:pt>
                <c:pt idx="96">
                  <c:v>2022</c:v>
                </c:pt>
                <c:pt idx="100">
                  <c:v>2023</c:v>
                </c:pt>
              </c:numCache>
            </c:numRef>
          </c:cat>
          <c:val>
            <c:numRef>
              <c:f>'Table 4new'!$C$8:$DB$8</c:f>
              <c:numCache>
                <c:formatCode>0.0</c:formatCode>
                <c:ptCount val="104"/>
                <c:pt idx="0">
                  <c:v>71.5</c:v>
                </c:pt>
                <c:pt idx="1">
                  <c:v>74.099999999999994</c:v>
                </c:pt>
                <c:pt idx="2">
                  <c:v>71.7</c:v>
                </c:pt>
                <c:pt idx="3">
                  <c:v>70.900000000000006</c:v>
                </c:pt>
                <c:pt idx="4">
                  <c:v>70.099999999999994</c:v>
                </c:pt>
                <c:pt idx="5">
                  <c:v>70</c:v>
                </c:pt>
                <c:pt idx="6">
                  <c:v>70.7</c:v>
                </c:pt>
                <c:pt idx="7">
                  <c:v>71.599999999999994</c:v>
                </c:pt>
                <c:pt idx="8">
                  <c:v>73.099999999999994</c:v>
                </c:pt>
                <c:pt idx="9">
                  <c:v>71</c:v>
                </c:pt>
                <c:pt idx="10">
                  <c:v>71.3</c:v>
                </c:pt>
                <c:pt idx="11">
                  <c:v>69.8</c:v>
                </c:pt>
                <c:pt idx="12">
                  <c:v>71.099999999999994</c:v>
                </c:pt>
                <c:pt idx="13">
                  <c:v>71.3</c:v>
                </c:pt>
                <c:pt idx="14">
                  <c:v>70.2</c:v>
                </c:pt>
                <c:pt idx="15">
                  <c:v>71</c:v>
                </c:pt>
                <c:pt idx="16">
                  <c:v>70.5</c:v>
                </c:pt>
                <c:pt idx="17">
                  <c:v>72.5</c:v>
                </c:pt>
                <c:pt idx="18">
                  <c:v>74.400000000000006</c:v>
                </c:pt>
                <c:pt idx="19">
                  <c:v>71.400000000000006</c:v>
                </c:pt>
                <c:pt idx="20">
                  <c:v>73.2</c:v>
                </c:pt>
                <c:pt idx="21">
                  <c:v>71.400000000000006</c:v>
                </c:pt>
                <c:pt idx="22">
                  <c:v>71.5</c:v>
                </c:pt>
                <c:pt idx="23">
                  <c:v>73.2</c:v>
                </c:pt>
                <c:pt idx="24">
                  <c:v>74.5</c:v>
                </c:pt>
                <c:pt idx="25">
                  <c:v>73.8</c:v>
                </c:pt>
                <c:pt idx="26">
                  <c:v>73.2</c:v>
                </c:pt>
                <c:pt idx="27">
                  <c:v>76.400000000000006</c:v>
                </c:pt>
                <c:pt idx="28">
                  <c:v>79.8</c:v>
                </c:pt>
                <c:pt idx="29">
                  <c:v>80.599999999999994</c:v>
                </c:pt>
                <c:pt idx="30">
                  <c:v>81.8</c:v>
                </c:pt>
                <c:pt idx="31">
                  <c:v>79.099999999999994</c:v>
                </c:pt>
                <c:pt idx="32">
                  <c:v>79.2</c:v>
                </c:pt>
                <c:pt idx="33">
                  <c:v>81</c:v>
                </c:pt>
                <c:pt idx="34">
                  <c:v>81</c:v>
                </c:pt>
                <c:pt idx="35">
                  <c:v>82.1</c:v>
                </c:pt>
                <c:pt idx="36">
                  <c:v>82.7</c:v>
                </c:pt>
                <c:pt idx="37">
                  <c:v>79.900000000000006</c:v>
                </c:pt>
                <c:pt idx="38">
                  <c:v>81</c:v>
                </c:pt>
                <c:pt idx="39">
                  <c:v>83.6</c:v>
                </c:pt>
                <c:pt idx="40">
                  <c:v>86.1</c:v>
                </c:pt>
                <c:pt idx="41">
                  <c:v>87.1</c:v>
                </c:pt>
                <c:pt idx="42">
                  <c:v>84.5</c:v>
                </c:pt>
                <c:pt idx="43">
                  <c:v>82.1</c:v>
                </c:pt>
                <c:pt idx="44">
                  <c:v>81.099999999999994</c:v>
                </c:pt>
                <c:pt idx="45">
                  <c:v>82.5</c:v>
                </c:pt>
                <c:pt idx="46">
                  <c:v>85.3</c:v>
                </c:pt>
                <c:pt idx="47">
                  <c:v>86.4</c:v>
                </c:pt>
                <c:pt idx="48">
                  <c:v>85.8</c:v>
                </c:pt>
                <c:pt idx="49">
                  <c:v>86.3</c:v>
                </c:pt>
                <c:pt idx="50">
                  <c:v>89.9</c:v>
                </c:pt>
                <c:pt idx="51">
                  <c:v>84.8</c:v>
                </c:pt>
                <c:pt idx="52">
                  <c:v>89.1</c:v>
                </c:pt>
                <c:pt idx="53">
                  <c:v>91.9</c:v>
                </c:pt>
                <c:pt idx="54">
                  <c:v>89.1</c:v>
                </c:pt>
                <c:pt idx="55">
                  <c:v>88.7</c:v>
                </c:pt>
                <c:pt idx="56">
                  <c:v>86.8</c:v>
                </c:pt>
                <c:pt idx="57">
                  <c:v>84.7</c:v>
                </c:pt>
                <c:pt idx="58">
                  <c:v>86.3</c:v>
                </c:pt>
                <c:pt idx="59">
                  <c:v>84.8</c:v>
                </c:pt>
                <c:pt idx="60">
                  <c:v>87.7</c:v>
                </c:pt>
                <c:pt idx="61">
                  <c:v>90.4</c:v>
                </c:pt>
                <c:pt idx="62">
                  <c:v>89.3</c:v>
                </c:pt>
                <c:pt idx="63">
                  <c:v>89.8</c:v>
                </c:pt>
                <c:pt idx="64">
                  <c:v>91.8</c:v>
                </c:pt>
                <c:pt idx="65">
                  <c:v>89.6</c:v>
                </c:pt>
                <c:pt idx="66">
                  <c:v>92.9</c:v>
                </c:pt>
                <c:pt idx="67">
                  <c:v>94.9</c:v>
                </c:pt>
                <c:pt idx="68">
                  <c:v>92.7</c:v>
                </c:pt>
                <c:pt idx="69">
                  <c:v>91.3</c:v>
                </c:pt>
                <c:pt idx="70">
                  <c:v>95.1</c:v>
                </c:pt>
                <c:pt idx="71">
                  <c:v>96.5</c:v>
                </c:pt>
                <c:pt idx="72">
                  <c:v>93.2</c:v>
                </c:pt>
                <c:pt idx="73">
                  <c:v>93.4</c:v>
                </c:pt>
                <c:pt idx="74">
                  <c:v>92.4</c:v>
                </c:pt>
                <c:pt idx="75">
                  <c:v>89.7</c:v>
                </c:pt>
                <c:pt idx="76">
                  <c:v>92.4</c:v>
                </c:pt>
                <c:pt idx="77">
                  <c:v>91.7</c:v>
                </c:pt>
                <c:pt idx="78">
                  <c:v>90.7</c:v>
                </c:pt>
                <c:pt idx="79">
                  <c:v>91.5</c:v>
                </c:pt>
                <c:pt idx="80">
                  <c:v>92.8</c:v>
                </c:pt>
                <c:pt idx="81">
                  <c:v>95</c:v>
                </c:pt>
                <c:pt idx="82">
                  <c:v>96.1</c:v>
                </c:pt>
                <c:pt idx="83">
                  <c:v>97.6</c:v>
                </c:pt>
                <c:pt idx="84">
                  <c:v>98.7</c:v>
                </c:pt>
                <c:pt idx="85">
                  <c:v>98.6</c:v>
                </c:pt>
                <c:pt idx="86">
                  <c:v>101.3</c:v>
                </c:pt>
                <c:pt idx="87">
                  <c:v>101.4</c:v>
                </c:pt>
                <c:pt idx="88">
                  <c:v>95.2</c:v>
                </c:pt>
                <c:pt idx="89">
                  <c:v>77.599999999999994</c:v>
                </c:pt>
                <c:pt idx="90">
                  <c:v>91.8</c:v>
                </c:pt>
                <c:pt idx="91">
                  <c:v>91.3</c:v>
                </c:pt>
                <c:pt idx="92">
                  <c:v>92.6</c:v>
                </c:pt>
                <c:pt idx="93">
                  <c:v>97.2</c:v>
                </c:pt>
                <c:pt idx="94">
                  <c:v>96</c:v>
                </c:pt>
                <c:pt idx="95">
                  <c:v>97.8</c:v>
                </c:pt>
                <c:pt idx="96">
                  <c:v>102.3</c:v>
                </c:pt>
                <c:pt idx="97">
                  <c:v>105.2</c:v>
                </c:pt>
                <c:pt idx="98">
                  <c:v>105</c:v>
                </c:pt>
                <c:pt idx="99">
                  <c:v>105.1</c:v>
                </c:pt>
                <c:pt idx="100">
                  <c:v>104.4</c:v>
                </c:pt>
                <c:pt idx="101">
                  <c:v>101</c:v>
                </c:pt>
                <c:pt idx="102">
                  <c:v>101.7</c:v>
                </c:pt>
                <c:pt idx="103">
                  <c:v>97.6</c:v>
                </c:pt>
              </c:numCache>
            </c:numRef>
          </c:val>
          <c:smooth val="0"/>
          <c:extLst>
            <c:ext xmlns:c16="http://schemas.microsoft.com/office/drawing/2014/chart" uri="{C3380CC4-5D6E-409C-BE32-E72D297353CC}">
              <c16:uniqueId val="{00000001-F0B0-4019-9584-2D1FF75F29DC}"/>
            </c:ext>
          </c:extLst>
        </c:ser>
        <c:dLbls>
          <c:showLegendKey val="0"/>
          <c:showVal val="0"/>
          <c:showCatName val="0"/>
          <c:showSerName val="0"/>
          <c:showPercent val="0"/>
          <c:showBubbleSize val="0"/>
        </c:dLbls>
        <c:smooth val="0"/>
        <c:axId val="598340280"/>
        <c:axId val="730896784"/>
      </c:lineChart>
      <c:catAx>
        <c:axId val="598340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crossAx val="730896784"/>
        <c:crosses val="autoZero"/>
        <c:auto val="1"/>
        <c:lblAlgn val="ctr"/>
        <c:lblOffset val="100"/>
        <c:noMultiLvlLbl val="0"/>
      </c:catAx>
      <c:valAx>
        <c:axId val="730896784"/>
        <c:scaling>
          <c:orientation val="minMax"/>
          <c:min val="40"/>
        </c:scaling>
        <c:delete val="0"/>
        <c:axPos val="l"/>
        <c:majorGridlines>
          <c:spPr>
            <a:ln w="9525" cap="flat" cmpd="sng" algn="ctr">
              <a:solidFill>
                <a:schemeClr val="bg1">
                  <a:lumMod val="9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solidFill>
                    <a:latin typeface="+mn-lt"/>
                    <a:ea typeface="+mn-ea"/>
                    <a:cs typeface="+mn-cs"/>
                  </a:defRPr>
                </a:pPr>
                <a:r>
                  <a:rPr lang="en-GB"/>
                  <a:t>GDP Index (2019= 100)</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crossAx val="598340280"/>
        <c:crosses val="autoZero"/>
        <c:crossBetween val="between"/>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200" baseline="0">
          <a:solidFill>
            <a:schemeClr val="tx1"/>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89</TotalTime>
  <Pages>4</Pages>
  <Words>964</Words>
  <Characters>549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Growth Sector Briefing - Food and Drink</vt:lpstr>
    </vt:vector>
  </TitlesOfParts>
  <Company>Scottish Government</Company>
  <LinksUpToDate>false</LinksUpToDate>
  <CharactersWithSpaces>6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Sector Briefing - Food and Drink</dc:title>
  <dc:creator>Office of the Chief Economic Adviser</dc:creator>
  <cp:lastModifiedBy>Marina Curran</cp:lastModifiedBy>
  <cp:revision>87</cp:revision>
  <dcterms:created xsi:type="dcterms:W3CDTF">2020-12-02T08:49:00Z</dcterms:created>
  <dcterms:modified xsi:type="dcterms:W3CDTF">2024-03-12T09:37:00Z</dcterms:modified>
</cp:coreProperties>
</file>